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4132" w:rsidRDefault="002B33D3">
      <w:pPr>
        <w:pStyle w:val="a4"/>
      </w:pPr>
      <w:bookmarkStart w:id="0" w:name="_GoBack"/>
      <w:bookmarkEnd w:id="0"/>
      <w:r>
        <w:t>巴塞尔问题</w:t>
      </w:r>
      <w:r>
        <w:t>(Basel problem)</w:t>
      </w:r>
      <w:r>
        <w:t>的多种解法</w:t>
      </w:r>
      <w:r>
        <w:t>——</w:t>
      </w:r>
      <w:r>
        <w:t>怎么计算</w:t>
      </w:r>
      <w:r>
        <w:t xml:space="preserve">$\frac{1}{1^2}+\frac{1}{2^2}+\frac{1}{3^2}+\cdots$ ? - </w:t>
      </w:r>
      <w:r>
        <w:t>御坂</w:t>
      </w:r>
      <w:r>
        <w:t xml:space="preserve">01034 - </w:t>
      </w:r>
      <w:r>
        <w:t>博客园</w:t>
      </w:r>
    </w:p>
    <w:p w:rsidR="00DF4132" w:rsidRDefault="00DF4132">
      <w:pPr>
        <w:pStyle w:val="Compact"/>
      </w:pPr>
    </w:p>
    <w:p w:rsidR="00DF4132" w:rsidRDefault="002B33D3">
      <w:pPr>
        <w:pStyle w:val="Compact"/>
        <w:rPr>
          <w:lang w:eastAsia="zh-CN"/>
        </w:rPr>
      </w:pPr>
      <w:hyperlink r:id="rId7">
        <w:r>
          <w:rPr>
            <w:rStyle w:val="ac"/>
            <w:lang w:eastAsia="zh-CN"/>
          </w:rPr>
          <w:t>数学搬运工</w:t>
        </w:r>
      </w:hyperlink>
      <w:r>
        <w:rPr>
          <w:lang w:eastAsia="zh-CN"/>
        </w:rPr>
        <w:br/>
      </w:r>
      <w:r>
        <w:rPr>
          <w:lang w:eastAsia="zh-CN"/>
        </w:rPr>
        <w:t>数学成果而非题目的集散地</w:t>
      </w:r>
    </w:p>
    <w:p w:rsidR="00DF4132" w:rsidRDefault="002B33D3">
      <w:pPr>
        <w:pStyle w:val="Compact"/>
        <w:rPr>
          <w:lang w:eastAsia="zh-CN"/>
        </w:rPr>
      </w:pPr>
      <w:r>
        <w:rPr>
          <w:lang w:eastAsia="zh-CN"/>
        </w:rPr>
        <w:t xml:space="preserve">    </w:t>
      </w:r>
      <w:hyperlink r:id="rId8">
        <w:r>
          <w:rPr>
            <w:rStyle w:val="ac"/>
            <w:lang w:eastAsia="zh-CN"/>
          </w:rPr>
          <w:t>首页</w:t>
        </w:r>
      </w:hyperlink>
      <w:r>
        <w:rPr>
          <w:lang w:eastAsia="zh-CN"/>
        </w:rPr>
        <w:t xml:space="preserve">     </w:t>
      </w:r>
      <w:hyperlink r:id="rId9">
        <w:r>
          <w:rPr>
            <w:rStyle w:val="ac"/>
            <w:lang w:eastAsia="zh-CN"/>
          </w:rPr>
          <w:t>新随笔</w:t>
        </w:r>
      </w:hyperlink>
      <w:r>
        <w:rPr>
          <w:lang w:eastAsia="zh-CN"/>
        </w:rPr>
        <w:t xml:space="preserve">     </w:t>
      </w:r>
      <w:hyperlink r:id="rId10">
        <w:r>
          <w:rPr>
            <w:rStyle w:val="ac"/>
            <w:lang w:eastAsia="zh-CN"/>
          </w:rPr>
          <w:t>联系</w:t>
        </w:r>
      </w:hyperlink>
      <w:r>
        <w:rPr>
          <w:lang w:eastAsia="zh-CN"/>
        </w:rPr>
        <w:t xml:space="preserve">    </w:t>
      </w:r>
      <w:hyperlink r:id="rId11">
        <w:r>
          <w:rPr>
            <w:rStyle w:val="ac"/>
            <w:lang w:eastAsia="zh-CN"/>
          </w:rPr>
          <w:t>订阅</w:t>
        </w:r>
      </w:hyperlink>
      <w:r>
        <w:rPr>
          <w:lang w:eastAsia="zh-CN"/>
        </w:rPr>
        <w:t xml:space="preserve"> </w:t>
      </w:r>
      <w:hyperlink r:id="rId12">
        <w:r>
          <w:rPr>
            <w:rStyle w:val="ac"/>
            <w:lang w:eastAsia="zh-CN"/>
          </w:rPr>
          <w:t>订阅</w:t>
        </w:r>
      </w:hyperlink>
      <w:r>
        <w:rPr>
          <w:lang w:eastAsia="zh-CN"/>
        </w:rPr>
        <w:t xml:space="preserve">    </w:t>
      </w:r>
      <w:hyperlink r:id="rId13">
        <w:r>
          <w:rPr>
            <w:rStyle w:val="ac"/>
            <w:lang w:eastAsia="zh-CN"/>
          </w:rPr>
          <w:t>管理</w:t>
        </w:r>
      </w:hyperlink>
    </w:p>
    <w:p w:rsidR="00DF4132" w:rsidRDefault="002B33D3">
      <w:pPr>
        <w:pStyle w:val="Compact"/>
      </w:pPr>
      <w:hyperlink r:id="rId14">
        <w:r>
          <w:rPr>
            <w:rStyle w:val="ac"/>
          </w:rPr>
          <w:t>巴塞尔问题</w:t>
        </w:r>
        <w:r>
          <w:rPr>
            <w:rStyle w:val="ac"/>
          </w:rPr>
          <w:t>(Basel problem)</w:t>
        </w:r>
        <w:r>
          <w:rPr>
            <w:rStyle w:val="ac"/>
          </w:rPr>
          <w:t>的多种解法</w:t>
        </w:r>
        <w:r>
          <w:rPr>
            <w:rStyle w:val="ac"/>
          </w:rPr>
          <w:t>——</w:t>
        </w:r>
        <w:r>
          <w:rPr>
            <w:rStyle w:val="ac"/>
          </w:rPr>
          <w:t>怎么计算</w:t>
        </w:r>
        <w:r>
          <w:rPr>
            <w:rStyle w:val="ac"/>
          </w:rPr>
          <w:t>$\frac{1}{1^2}+\frac{1}{2^2}+\frac{1}{3^2}+\cdots$ ?</w:t>
        </w:r>
      </w:hyperlink>
    </w:p>
    <w:p w:rsidR="00DF4132" w:rsidRDefault="002B33D3">
      <w:pPr>
        <w:pStyle w:val="Compact"/>
      </w:pPr>
      <w:r>
        <w:t>如何计算</w:t>
      </w:r>
      <w:r>
        <w:t>$\frac{1}{1^2}+\frac{1}{2</w:t>
      </w:r>
      <w:r>
        <w:t xml:space="preserve">^2}+\frac{1}{3^2}+\cdots$? </w:t>
      </w:r>
      <w:r>
        <w:t>本文给出了多种解法</w:t>
      </w:r>
    </w:p>
    <w:p w:rsidR="00DF4132" w:rsidRDefault="002B33D3">
      <w:pPr>
        <w:pStyle w:val="a0"/>
      </w:pPr>
      <w:r>
        <w:t>（</w:t>
      </w:r>
      <w:r>
        <w:t>PS</w:t>
      </w:r>
      <w:r>
        <w:t>：本文会不断更新）</w:t>
      </w:r>
    </w:p>
    <w:p w:rsidR="00DF4132" w:rsidRDefault="002B33D3">
      <w:pPr>
        <w:pStyle w:val="a0"/>
      </w:pPr>
      <w:r>
        <w:t>$\newcommand\R{\operatorname{Res}}$</w:t>
      </w:r>
    </w:p>
    <w:p w:rsidR="00DF4132" w:rsidRDefault="002B33D3">
      <w:pPr>
        <w:pStyle w:val="a0"/>
        <w:rPr>
          <w:lang w:eastAsia="zh-CN"/>
        </w:rPr>
      </w:pPr>
      <w:r>
        <w:t>如何计算</w:t>
      </w:r>
      <w:r>
        <w:t xml:space="preserve">$\zeta(2)=\frac{1}{1^2}+\frac{1}{2^2}+\frac{1}{3^2}+\cdots$? </w:t>
      </w:r>
      <w:r>
        <w:t>这个问题是在</w:t>
      </w:r>
      <w:r>
        <w:t>1644</w:t>
      </w:r>
      <w:r>
        <w:t>年由意大利数学家蒙哥利（</w:t>
      </w:r>
      <w:r>
        <w:t>Pietro Mengoli</w:t>
      </w:r>
      <w:r>
        <w:t>）提出的，而大数学家欧拉于</w:t>
      </w:r>
      <w:r>
        <w:t>1735</w:t>
      </w:r>
      <w:r>
        <w:t>年第一次解决了这个问题。</w:t>
      </w:r>
      <w:r>
        <w:rPr>
          <w:lang w:eastAsia="zh-CN"/>
        </w:rPr>
        <w:t>他得出著名的结果：</w:t>
      </w:r>
      <w:r>
        <w:rPr>
          <w:lang w:eastAsia="zh-CN"/>
        </w:rPr>
        <w:br/>
        <w:t>\[\sum_{k=1}^{\infty}\frac{1}{</w:t>
      </w:r>
      <w:r>
        <w:rPr>
          <w:lang w:eastAsia="zh-CN"/>
        </w:rPr>
        <w:t>k^2}=\frac{\pi^2}{6}\]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解决这个问题的方法在近代不断涌现。这里我从各处摘抄到一些方法，列举在此，仅供大家参考。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如有错误，请向我指出，谢谢！（</w:t>
      </w:r>
      <w:r>
        <w:rPr>
          <w:lang w:eastAsia="zh-CN"/>
        </w:rPr>
        <w:t>PS</w:t>
      </w:r>
      <w:r>
        <w:rPr>
          <w:lang w:eastAsia="zh-CN"/>
        </w:rPr>
        <w:t>：最近发现忻州师范学院</w:t>
      </w:r>
      <w:hyperlink r:id="rId15">
        <w:r>
          <w:rPr>
            <w:rStyle w:val="ac"/>
            <w:lang w:eastAsia="zh-CN"/>
          </w:rPr>
          <w:t>某网页</w:t>
        </w:r>
      </w:hyperlink>
      <w:r>
        <w:rPr>
          <w:lang w:eastAsia="zh-CN"/>
        </w:rPr>
        <w:t>抄了我博客后不给</w:t>
      </w:r>
      <w:r>
        <w:rPr>
          <w:lang w:eastAsia="zh-CN"/>
        </w:rPr>
        <w:t>Reference</w:t>
      </w:r>
      <w:r>
        <w:rPr>
          <w:lang w:eastAsia="zh-CN"/>
        </w:rPr>
        <w:t>，希望大家</w:t>
      </w:r>
      <w:hyperlink r:id="rId16">
        <w:r>
          <w:rPr>
            <w:rStyle w:val="ac"/>
            <w:lang w:eastAsia="zh-CN"/>
          </w:rPr>
          <w:t>明辨是非</w:t>
        </w:r>
      </w:hyperlink>
      <w:r>
        <w:rPr>
          <w:lang w:eastAsia="zh-CN"/>
        </w:rPr>
        <w:t>）</w:t>
      </w:r>
    </w:p>
    <w:p w:rsidR="00DF4132" w:rsidRDefault="002B33D3">
      <w:pPr>
        <w:pStyle w:val="a0"/>
      </w:pPr>
      <w:r>
        <w:t>首先，我们需要知道这个问题的等价形式</w:t>
      </w:r>
      <w:r>
        <w:t>,</w:t>
      </w:r>
      <w:r>
        <w:t>将这个数列除以</w:t>
      </w:r>
      <w:r>
        <w:t>4</w:t>
      </w:r>
      <w:r>
        <w:t>，我们自然得到</w:t>
      </w:r>
      <w:r>
        <w:t>$\sum_{k=1}^{\infty} \frac{1}{(2k)^2}=\frac{\pi^2}{24}$,</w:t>
      </w:r>
      <w:r>
        <w:t>从而我们只需证明</w:t>
      </w:r>
      <w:r>
        <w:br/>
        <w:t>\[\sum_{k=1}^{\infty}\frac{1}{(2k-1)^2}=\frac{\pi^2}{8}\]</w:t>
      </w:r>
      <w:r>
        <w:br/>
      </w:r>
      <w:r>
        <w:t>而以下某些证明会用到这一点。</w:t>
      </w:r>
    </w:p>
    <w:p w:rsidR="00DF4132" w:rsidRDefault="002B33D3">
      <w:pPr>
        <w:pStyle w:val="2"/>
      </w:pPr>
      <w:bookmarkStart w:id="1" w:name="目录"/>
      <w:bookmarkEnd w:id="1"/>
      <w:r>
        <w:t>目录</w:t>
      </w:r>
    </w:p>
    <w:p w:rsidR="00DF4132" w:rsidRDefault="002B33D3">
      <w:pPr>
        <w:pStyle w:val="Compact"/>
        <w:numPr>
          <w:ilvl w:val="0"/>
          <w:numId w:val="6"/>
        </w:numPr>
      </w:pPr>
      <w:hyperlink w:anchor="title01">
        <w:r>
          <w:rPr>
            <w:rStyle w:val="ac"/>
          </w:rPr>
          <w:t xml:space="preserve">1 </w:t>
        </w:r>
        <w:r>
          <w:rPr>
            <w:rStyle w:val="ac"/>
          </w:rPr>
          <w:t>欧拉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02">
        <w:r>
          <w:rPr>
            <w:rStyle w:val="ac"/>
          </w:rPr>
          <w:t xml:space="preserve">2 </w:t>
        </w:r>
        <w:r>
          <w:rPr>
            <w:rStyle w:val="ac"/>
          </w:rPr>
          <w:t>一个初等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03">
        <w:r>
          <w:rPr>
            <w:rStyle w:val="ac"/>
          </w:rPr>
          <w:t xml:space="preserve">3 </w:t>
        </w:r>
        <w:r>
          <w:rPr>
            <w:rStyle w:val="ac"/>
          </w:rPr>
          <w:t>数学分析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04">
        <w:r>
          <w:rPr>
            <w:rStyle w:val="ac"/>
          </w:rPr>
          <w:t xml:space="preserve">4 </w:t>
        </w:r>
        <w:r>
          <w:rPr>
            <w:rStyle w:val="ac"/>
          </w:rPr>
          <w:t>又一个数学分析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05">
        <w:r>
          <w:rPr>
            <w:rStyle w:val="ac"/>
          </w:rPr>
          <w:t xml:space="preserve">5 </w:t>
        </w:r>
        <w:r>
          <w:rPr>
            <w:rStyle w:val="ac"/>
          </w:rPr>
          <w:t>复分析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06">
        <w:r>
          <w:rPr>
            <w:rStyle w:val="ac"/>
          </w:rPr>
          <w:t xml:space="preserve">6 </w:t>
        </w:r>
        <w:r>
          <w:rPr>
            <w:rStyle w:val="ac"/>
          </w:rPr>
          <w:t>复数积分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07">
        <w:r>
          <w:rPr>
            <w:rStyle w:val="ac"/>
          </w:rPr>
          <w:t xml:space="preserve">7 </w:t>
        </w:r>
        <w:r>
          <w:rPr>
            <w:rStyle w:val="ac"/>
          </w:rPr>
          <w:t>泰勒公式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08">
        <w:r>
          <w:rPr>
            <w:rStyle w:val="ac"/>
          </w:rPr>
          <w:t xml:space="preserve">8 </w:t>
        </w:r>
        <w:r>
          <w:rPr>
            <w:rStyle w:val="ac"/>
          </w:rPr>
          <w:t>复分析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09">
        <w:r>
          <w:rPr>
            <w:rStyle w:val="ac"/>
          </w:rPr>
          <w:t xml:space="preserve">9 </w:t>
        </w:r>
        <w:r>
          <w:rPr>
            <w:rStyle w:val="ac"/>
          </w:rPr>
          <w:t>傅里叶分析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0">
        <w:r>
          <w:rPr>
            <w:rStyle w:val="ac"/>
          </w:rPr>
          <w:t xml:space="preserve">10 </w:t>
        </w:r>
        <w:r>
          <w:rPr>
            <w:rStyle w:val="ac"/>
          </w:rPr>
          <w:t>傅里叶分析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1">
        <w:r>
          <w:rPr>
            <w:rStyle w:val="ac"/>
          </w:rPr>
          <w:t xml:space="preserve">11 </w:t>
        </w:r>
        <w:r>
          <w:rPr>
            <w:rStyle w:val="ac"/>
          </w:rPr>
          <w:t>傅里叶分析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2">
        <w:r>
          <w:rPr>
            <w:rStyle w:val="ac"/>
          </w:rPr>
          <w:t xml:space="preserve">12 </w:t>
        </w:r>
        <w:r>
          <w:rPr>
            <w:rStyle w:val="ac"/>
          </w:rPr>
          <w:t>泊松公式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3">
        <w:r>
          <w:rPr>
            <w:rStyle w:val="ac"/>
          </w:rPr>
          <w:t xml:space="preserve">13 </w:t>
        </w:r>
        <w:r>
          <w:rPr>
            <w:rStyle w:val="ac"/>
          </w:rPr>
          <w:t>概率论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4">
        <w:r>
          <w:rPr>
            <w:rStyle w:val="ac"/>
          </w:rPr>
          <w:t xml:space="preserve">14 </w:t>
        </w:r>
        <w:r>
          <w:rPr>
            <w:rStyle w:val="ac"/>
          </w:rPr>
          <w:t>积分</w:t>
        </w:r>
        <w:r>
          <w:rPr>
            <w:rStyle w:val="ac"/>
          </w:rPr>
          <w:t>+</w:t>
        </w:r>
        <w:r>
          <w:rPr>
            <w:rStyle w:val="ac"/>
          </w:rPr>
          <w:t>函数方程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5">
        <w:r>
          <w:rPr>
            <w:rStyle w:val="ac"/>
          </w:rPr>
          <w:t xml:space="preserve">15 </w:t>
        </w:r>
        <w:r>
          <w:rPr>
            <w:rStyle w:val="ac"/>
          </w:rPr>
          <w:t>初等三角恒等式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6">
        <w:r>
          <w:rPr>
            <w:rStyle w:val="ac"/>
          </w:rPr>
          <w:t xml:space="preserve">16 </w:t>
        </w:r>
        <w:r>
          <w:rPr>
            <w:rStyle w:val="ac"/>
          </w:rPr>
          <w:t>三角多项式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7">
        <w:r>
          <w:rPr>
            <w:rStyle w:val="ac"/>
          </w:rPr>
          <w:t xml:space="preserve">17 </w:t>
        </w:r>
        <w:r>
          <w:rPr>
            <w:rStyle w:val="ac"/>
          </w:rPr>
          <w:t>积分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8">
        <w:r>
          <w:rPr>
            <w:rStyle w:val="ac"/>
          </w:rPr>
          <w:t>18 Fejér</w:t>
        </w:r>
        <w:r>
          <w:rPr>
            <w:rStyle w:val="ac"/>
          </w:rPr>
          <w:t>核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19">
        <w:r>
          <w:rPr>
            <w:rStyle w:val="ac"/>
          </w:rPr>
          <w:t xml:space="preserve">19 </w:t>
        </w:r>
        <w:r>
          <w:rPr>
            <w:rStyle w:val="ac"/>
          </w:rPr>
          <w:t>利用</w:t>
        </w:r>
        <w:r>
          <w:rPr>
            <w:rStyle w:val="ac"/>
          </w:rPr>
          <w:t>Gregory</w:t>
        </w:r>
        <w:r>
          <w:rPr>
            <w:rStyle w:val="ac"/>
          </w:rPr>
          <w:t>定理的证明</w:t>
        </w:r>
      </w:hyperlink>
    </w:p>
    <w:p w:rsidR="00DF4132" w:rsidRDefault="002B33D3">
      <w:pPr>
        <w:pStyle w:val="Compact"/>
        <w:numPr>
          <w:ilvl w:val="0"/>
          <w:numId w:val="6"/>
        </w:numPr>
        <w:rPr>
          <w:lang w:eastAsia="zh-CN"/>
        </w:rPr>
      </w:pPr>
      <w:hyperlink w:anchor="title20">
        <w:r>
          <w:rPr>
            <w:rStyle w:val="ac"/>
            <w:lang w:eastAsia="zh-CN"/>
          </w:rPr>
          <w:t xml:space="preserve">20 </w:t>
        </w:r>
        <w:r>
          <w:rPr>
            <w:rStyle w:val="ac"/>
            <w:lang w:eastAsia="zh-CN"/>
          </w:rPr>
          <w:t>数论的证明（比较精彩）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21">
        <w:r>
          <w:rPr>
            <w:rStyle w:val="ac"/>
          </w:rPr>
          <w:t xml:space="preserve">21 </w:t>
        </w:r>
        <w:r>
          <w:rPr>
            <w:rStyle w:val="ac"/>
          </w:rPr>
          <w:t>初等三角恒等式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22">
        <w:r>
          <w:rPr>
            <w:rStyle w:val="ac"/>
          </w:rPr>
          <w:t xml:space="preserve">22 </w:t>
        </w:r>
        <w:r>
          <w:rPr>
            <w:rStyle w:val="ac"/>
          </w:rPr>
          <w:t>伯努利数的证明</w:t>
        </w:r>
      </w:hyperlink>
    </w:p>
    <w:p w:rsidR="00DF4132" w:rsidRDefault="002B33D3">
      <w:pPr>
        <w:pStyle w:val="Compact"/>
        <w:numPr>
          <w:ilvl w:val="0"/>
          <w:numId w:val="6"/>
        </w:numPr>
      </w:pPr>
      <w:hyperlink w:anchor="title23">
        <w:r>
          <w:rPr>
            <w:rStyle w:val="ac"/>
          </w:rPr>
          <w:t xml:space="preserve">23 </w:t>
        </w:r>
        <w:r>
          <w:rPr>
            <w:rStyle w:val="ac"/>
          </w:rPr>
          <w:t>超几何正切分</w:t>
        </w:r>
        <w:r>
          <w:rPr>
            <w:rStyle w:val="ac"/>
          </w:rPr>
          <w:t>布</w:t>
        </w:r>
        <w:r>
          <w:rPr>
            <w:rStyle w:val="ac"/>
          </w:rPr>
          <w:t>的证明</w:t>
        </w:r>
      </w:hyperlink>
    </w:p>
    <w:p w:rsidR="00DF4132" w:rsidRDefault="00DF4132">
      <w:pPr>
        <w:pStyle w:val="FirstParagraph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1</w:t>
      </w:r>
      <w:r>
        <w:rPr>
          <w:b/>
        </w:rPr>
        <w:t>：欧拉的证明</w:t>
      </w:r>
    </w:p>
    <w:p w:rsidR="00DF4132" w:rsidRDefault="002B33D3">
      <w:pPr>
        <w:pStyle w:val="a0"/>
      </w:pPr>
      <w:r>
        <w:rPr>
          <w:lang w:eastAsia="zh-CN"/>
        </w:rPr>
        <w:t>欧拉的证明是十分聪明的。他只是将幂级数同有限的多项式联系到了一起，就得到了答案。</w:t>
      </w:r>
      <w:r>
        <w:t>首先注意到</w:t>
      </w:r>
      <w:r>
        <w:br/>
        <w:t>\[\sin(x) = x - \frac{x^3}{3!} + \frac{x^5}{5!} - \frac{x^7}{7!} + \cdots\]</w:t>
      </w:r>
      <w:r>
        <w:br/>
      </w:r>
      <w:r>
        <w:t>从而</w:t>
      </w:r>
      <w:r>
        <w:br/>
        <w:t>\[\frac{\sin(x)}{x} = 1 - \frac{x^2}{3!} + \frac{x^4}{5!} - \frac{x^6}{7!} + \cdots\]</w:t>
      </w:r>
      <w:r>
        <w:br/>
      </w:r>
      <w:r>
        <w:t>但是</w:t>
      </w:r>
      <w:r>
        <w:t>$\frac{\sin{x}}{x}$</w:t>
      </w:r>
      <w:r>
        <w:t>的根集，为</w:t>
      </w:r>
      <w:r>
        <w:br/>
        <w:t>\[x=n\cdot \pi,\mb</w:t>
      </w:r>
      <w:r>
        <w:t>ox{ }(n = \pm1, \pm2, \pm3, \dots).\]</w:t>
      </w:r>
      <w:r>
        <w:br/>
      </w:r>
      <w:r>
        <w:t>故我们可以假定</w:t>
      </w:r>
      <w:r>
        <w:br/>
        <w:t>\begin{align}</w:t>
      </w:r>
      <w:r>
        <w:br/>
        <w:t>\frac{\sin(x)}{x} &amp; {} =</w:t>
      </w:r>
      <w:r>
        <w:br/>
        <w:t>\left(1 - \frac{x}{\pi}\right)\left(1 + \frac{x}{\pi}\right)\left(1 - \frac{x}{2\pi}\right)\left(1 + \frac{x}{2\pi}\right)\left(1 - \frac{x}{3\pi}\right)\left(1 + \frac{x}</w:t>
      </w:r>
      <w:r>
        <w:t>{3\pi}\right) \cdots \notag\\</w:t>
      </w:r>
      <w:r>
        <w:br/>
        <w:t>&amp; {} = \left(1 - \frac{x^2}{\pi^2}\right)\left(1 - \frac{x^2}{4\pi^2}\right)\left(1 - \frac{x^2}{9\pi^2}\right) \notag\cdots.</w:t>
      </w:r>
      <w:r>
        <w:br/>
        <w:t>\end{align}</w:t>
      </w:r>
      <w:r>
        <w:br/>
      </w:r>
      <w:r>
        <w:t>（</w:t>
      </w:r>
      <w:r>
        <w:t>PS</w:t>
      </w:r>
      <w:r>
        <w:t>：欧拉似乎没有证明这个无穷积，直到</w:t>
      </w:r>
      <w:r>
        <w:t>100</w:t>
      </w:r>
      <w:r>
        <w:t>年后魏尔斯特拉斯得到了他著名的</w:t>
      </w:r>
      <w:r>
        <w:t>“</w:t>
      </w:r>
      <w:r>
        <w:t>魏尔斯特拉斯分解定理</w:t>
      </w:r>
      <w:r>
        <w:t>”</w:t>
      </w:r>
      <w:r>
        <w:t>（</w:t>
      </w:r>
      <w:r>
        <w:t>Weierstrass factorization theorem</w:t>
      </w:r>
      <w:r>
        <w:t>，详情可</w:t>
      </w:r>
      <w:r>
        <w:t>见</w:t>
      </w:r>
      <w:r>
        <w:t>wiki</w:t>
      </w:r>
      <w:r>
        <w:t>相应条目）。利用这个方法得到函数时要特别小心，我以前看到的一个</w:t>
      </w:r>
      <w:hyperlink r:id="rId17">
        <w:r>
          <w:rPr>
            <w:rStyle w:val="ac"/>
          </w:rPr>
          <w:t>反例</w:t>
        </w:r>
      </w:hyperlink>
      <w:r>
        <w:t>就可以说明这个问题</w:t>
      </w:r>
      <w:r>
        <w:t>)</w:t>
      </w:r>
    </w:p>
    <w:p w:rsidR="00DF4132" w:rsidRDefault="002B33D3">
      <w:pPr>
        <w:pStyle w:val="a0"/>
      </w:pPr>
      <w:r>
        <w:lastRenderedPageBreak/>
        <w:t>从而我们对这个无穷乘积的</w:t>
      </w:r>
      <w:r>
        <w:t>$x^2$</w:t>
      </w:r>
      <w:r>
        <w:t>项进行研究，可以知道</w:t>
      </w:r>
      <w:r>
        <w:br/>
        <w:t>\[-\left(\frac{1}{\pi^2} + \frac{1}{4\pi^2} + \frac{1}{9\pi^2} + \cdots \right) =</w:t>
      </w:r>
      <w:r>
        <w:br/>
        <w:t>-\frac{1}{\pi^2}\sum_{n=1}^{\infty}\frac{1</w:t>
      </w:r>
      <w:r>
        <w:t>}{n^2}.\]</w:t>
      </w:r>
      <w:r>
        <w:br/>
      </w:r>
      <w:r>
        <w:t>所以</w:t>
      </w:r>
      <w:r>
        <w:br/>
        <w:t>\[-\frac{1}{6} =</w:t>
      </w:r>
      <w:r>
        <w:br/>
        <w:t>-\frac{1}{\pi^2}\sum_{n=1}^{\infty}\frac{1}{n^2}.\]</w:t>
      </w:r>
      <w:r>
        <w:br/>
      </w:r>
      <w:r>
        <w:t>这样就得到了答案。</w:t>
      </w: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注</w:t>
      </w:r>
      <w:r>
        <w:rPr>
          <w:lang w:eastAsia="zh-CN"/>
        </w:rPr>
        <w:t>：欧拉给出过严谨的证明，但是由于他的第一个证明太广为人知，所以有时候会认为他没给出真正的证明。不过贴吧里的</w:t>
      </w:r>
      <w:r>
        <w:rPr>
          <w:lang w:eastAsia="zh-CN"/>
        </w:rPr>
        <w:t xml:space="preserve"> tq</w:t>
      </w:r>
      <w:r>
        <w:rPr>
          <w:lang w:eastAsia="zh-CN"/>
        </w:rPr>
        <w:t>唐乾</w:t>
      </w:r>
      <w:r>
        <w:rPr>
          <w:lang w:eastAsia="zh-CN"/>
        </w:rPr>
        <w:t xml:space="preserve"> </w:t>
      </w:r>
      <w:r>
        <w:rPr>
          <w:lang w:eastAsia="zh-CN"/>
        </w:rPr>
        <w:t>吧友提醒了我，实际上，欧拉有他真正的证明。是通过如下方式：首先令</w:t>
      </w:r>
      <w:r>
        <w:rPr>
          <w:lang w:eastAsia="zh-CN"/>
        </w:rPr>
        <w:t>$N$</w:t>
      </w:r>
      <w:r>
        <w:rPr>
          <w:lang w:eastAsia="zh-CN"/>
        </w:rPr>
        <w:t>为奇数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$$z^n-a^n=(z-1)\prod_{k=1}^{(n-1)/2}(z^2-2az\cos{\frac{2k\pi}{n}}</w:t>
      </w:r>
      <w:r>
        <w:rPr>
          <w:lang w:eastAsia="zh-CN"/>
        </w:rPr>
        <w:t>+a^2)$$</w:t>
      </w:r>
      <w:r>
        <w:rPr>
          <w:lang w:eastAsia="zh-CN"/>
        </w:rPr>
        <w:br/>
      </w:r>
      <w:r>
        <w:rPr>
          <w:lang w:eastAsia="zh-CN"/>
        </w:rPr>
        <w:t>令</w:t>
      </w:r>
      <w:r>
        <w:rPr>
          <w:lang w:eastAsia="zh-CN"/>
        </w:rPr>
        <w:t>$z=1+x/N,a=1-x/N$,</w:t>
      </w:r>
      <w:r>
        <w:rPr>
          <w:lang w:eastAsia="zh-CN"/>
        </w:rPr>
        <w:t>且</w:t>
      </w:r>
      <w:r>
        <w:rPr>
          <w:lang w:eastAsia="zh-CN"/>
        </w:rPr>
        <w:t>n=N,</w:t>
      </w:r>
      <w:r>
        <w:rPr>
          <w:lang w:eastAsia="zh-CN"/>
        </w:rPr>
        <w:t>有</w:t>
      </w:r>
      <w:r>
        <w:rPr>
          <w:lang w:eastAsia="zh-CN"/>
        </w:rPr>
        <w:br/>
        <w:t>\begin{align*}\left(1+\frac{x}N\right)^N-\left(1+\frac{x}N\right)^N &amp;=\frac{2x}{N}\prod_{k=1}^{(N-1)/2}\left(2+\frac{2x^2}{N^2}-2\left(1-\frac{x^2}{N^2}\right)\cos{\frac{2k\pi}{N}}\right)\\</w:t>
      </w:r>
      <w:r>
        <w:rPr>
          <w:lang w:eastAsia="zh-CN"/>
        </w:rPr>
        <w:br/>
        <w:t>&amp;=\frac{2x}{N}\prod_{k=1}^{(N-1)</w:t>
      </w:r>
      <w:r>
        <w:rPr>
          <w:lang w:eastAsia="zh-CN"/>
        </w:rPr>
        <w:t>/2}\left(\left(1-\cos{\frac{2k\pi}{N}}\right)+\frac{x^2}{N^2}\left(1+\cos{\frac{2k\pi}{N}}\right)\right)\\</w:t>
      </w:r>
      <w:r>
        <w:rPr>
          <w:lang w:eastAsia="zh-CN"/>
        </w:rPr>
        <w:br/>
        <w:t>&amp;=C_N x \prod_{k=1}^{(N-1)/2}\left(1+\frac{x^2}{N^2}\frac{1+\cos{(2k\pi/N)}}{1-\cos{(2k\pi/N)}}\right)</w:t>
      </w:r>
      <w:r>
        <w:rPr>
          <w:lang w:eastAsia="zh-CN"/>
        </w:rPr>
        <w:br/>
        <w:t>\end{align*}</w:t>
      </w:r>
    </w:p>
    <w:p w:rsidR="00DF4132" w:rsidRDefault="002B33D3">
      <w:pPr>
        <w:pStyle w:val="a0"/>
      </w:pPr>
      <w:r>
        <w:t>考虑一次项系数知道</w:t>
      </w:r>
      <w:r>
        <w:t>$C_N=2$</w:t>
      </w:r>
      <w:r>
        <w:t>成立，而在</w:t>
      </w:r>
      <w:r>
        <w:t>$N\to\infty$</w:t>
      </w:r>
      <w:r>
        <w:t>时，左边是</w:t>
      </w:r>
      <w:r>
        <w:t>$e^x-e^{-x}$,</w:t>
      </w:r>
      <w:r>
        <w:t>右边通过</w:t>
      </w:r>
      <w:r>
        <w:t>$\cos{y}\approx 1-y^2/2$,</w:t>
      </w:r>
      <w:r>
        <w:t>那么右边就是</w:t>
      </w:r>
      <w:r>
        <w:t>$1+x^2/(k^2\pi^2)$</w:t>
      </w:r>
      <w:r>
        <w:t>的乘积，也就是</w:t>
      </w:r>
    </w:p>
    <w:p w:rsidR="00DF4132" w:rsidRDefault="002B33D3">
      <w:pPr>
        <w:pStyle w:val="a0"/>
      </w:pPr>
      <w:r>
        <w:t>$$\frac{e^x-e^{-x}}{2}=x\prod_{k=1}^{\infty}\left(1+\frac{x^2}{k^2\pi^2}\right)$$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比较三次项系数可知答案</w:t>
      </w:r>
    </w:p>
    <w:p w:rsidR="00DF4132" w:rsidRDefault="00DF4132">
      <w:pPr>
        <w:pStyle w:val="a0"/>
        <w:rPr>
          <w:lang w:eastAsia="zh-CN"/>
        </w:rPr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2</w:t>
      </w:r>
      <w:r>
        <w:rPr>
          <w:b/>
        </w:rPr>
        <w:t>：一个初等的证明</w:t>
      </w:r>
      <w:r>
        <w:br/>
      </w:r>
      <w:r>
        <w:t>以下证明第一次来自</w:t>
      </w:r>
      <w:r>
        <w:t>Ioannis Papadimitriou</w:t>
      </w:r>
      <w:r>
        <w:t>于</w:t>
      </w:r>
      <w:r>
        <w:t>1973</w:t>
      </w:r>
      <w:r>
        <w:t>年在</w:t>
      </w:r>
      <w:r>
        <w:t>American Math Monthly 80(4):424-4</w:t>
      </w:r>
      <w:r>
        <w:t>25</w:t>
      </w:r>
      <w:r>
        <w:t>页发表的。</w:t>
      </w:r>
      <w:r>
        <w:t>Apostol</w:t>
      </w:r>
      <w:r>
        <w:t>在同一份杂志</w:t>
      </w:r>
      <w:r>
        <w:t>425-430</w:t>
      </w:r>
      <w:r>
        <w:t>发表了用这个方法计算</w:t>
      </w:r>
      <w:r>
        <w:t>$\zeta(2n)$</w:t>
      </w:r>
      <w:r>
        <w:t>的方法。</w:t>
      </w:r>
    </w:p>
    <w:p w:rsidR="00DF4132" w:rsidRDefault="002B33D3">
      <w:pPr>
        <w:pStyle w:val="a0"/>
        <w:rPr>
          <w:lang w:eastAsia="zh-CN"/>
        </w:rPr>
      </w:pPr>
      <w:r>
        <w:br/>
      </w:r>
      <w:r>
        <w:t>这似乎是这个问题最</w:t>
      </w:r>
      <w:r>
        <w:t>“</w:t>
      </w:r>
      <w:r>
        <w:t>初等</w:t>
      </w:r>
      <w:r>
        <w:t>”</w:t>
      </w:r>
      <w:r>
        <w:t>的一个证明了，只需要知道三角函数相应知识就能够完成。</w:t>
      </w:r>
      <w:r>
        <w:rPr>
          <w:lang w:eastAsia="zh-CN"/>
        </w:rPr>
        <w:t>我们先证明一个恒等式：</w:t>
      </w:r>
    </w:p>
    <w:p w:rsidR="00DF4132" w:rsidRDefault="002B33D3">
      <w:pPr>
        <w:pStyle w:val="a8"/>
      </w:pPr>
      <w:r>
        <w:rPr>
          <w:b/>
        </w:rPr>
        <w:t>Lemma:</w:t>
      </w:r>
      <w:r>
        <w:t xml:space="preserve"> </w:t>
      </w:r>
      <w:r>
        <w:t>令</w:t>
      </w:r>
      <w:r>
        <w:t>$\omega_m = \frac{\pi}{2m+1}$,</w:t>
      </w:r>
      <w:r>
        <w:t>则</w:t>
      </w:r>
      <w:r>
        <w:br/>
        <w:t>\[\cot^2{\omega_m}+\cot^2{(2\omega_m)}+\cdots\cot^2{(m\omega_m)}=\frac{m(2m-1)}{3}.\]</w:t>
      </w:r>
    </w:p>
    <w:p w:rsidR="00DF4132" w:rsidRDefault="002B33D3">
      <w:pPr>
        <w:pStyle w:val="FirstParagraph"/>
      </w:pPr>
      <w:r>
        <w:rPr>
          <w:b/>
        </w:rPr>
        <w:t>证明：</w:t>
      </w:r>
      <w:r>
        <w:t>由于</w:t>
      </w:r>
      <w:r>
        <w:br/>
        <w:t>\begin{align*}</w:t>
      </w:r>
      <w:r>
        <w:br/>
      </w:r>
      <w:r>
        <w:lastRenderedPageBreak/>
        <w:t>\sin</w:t>
      </w:r>
      <w:r>
        <w:t>{n\theta}&amp;=\binom{n}{1}\sin{\theta}\cos^{n-1}{\theta}-\binom{n}{3}\sin^3{\theta}\cos^{n-3}{\theta}+\cdots \pm \sin^n{\theta}\\</w:t>
      </w:r>
      <w:r>
        <w:br/>
        <w:t>&amp;=\sin^n{\theta}\left(\binom{n}{1}\cot^{n-1}{\theta}-\binom{n}{3}\cot^{n-3}{\theta}+\cdots \pm 1\right)</w:t>
      </w:r>
      <w:r>
        <w:br/>
        <w:t>\end{align*}</w:t>
      </w:r>
      <w:r>
        <w:br/>
      </w:r>
      <w:r>
        <w:t>很显然，令</w:t>
      </w:r>
      <w:r>
        <w:t>$n=2m+1</w:t>
      </w:r>
      <w:r>
        <w:t>$,</w:t>
      </w:r>
      <w:r>
        <w:t>则我们有</w:t>
      </w:r>
      <w:r>
        <w:t>$\cot^2{\omega_m},\cot^2{(2\omega_m)}\cdots \cot^2{(m\omega_m)}$</w:t>
      </w:r>
      <w:r>
        <w:t>为多项式</w:t>
      </w:r>
      <w:r>
        <w:br/>
        <w:t>\[\binom{n}{1}x^{m}-\binom{n}{3}x^{m-1}+\cdots \pm 1\]</w:t>
      </w:r>
      <w:r>
        <w:br/>
      </w:r>
      <w:r>
        <w:t>的根。从而利用韦达定理我们就完成了引理的证明。</w:t>
      </w:r>
      <w:r>
        <w:t>$\square$</w:t>
      </w:r>
    </w:p>
    <w:p w:rsidR="00DF4132" w:rsidRDefault="002B33D3">
      <w:pPr>
        <w:pStyle w:val="a0"/>
      </w:pPr>
      <w:r>
        <w:t>由于三角不等式</w:t>
      </w:r>
      <w:r>
        <w:t xml:space="preserve"> $\sin{x}&lt;x&lt;\tan{x}$ </w:t>
      </w:r>
      <w:r>
        <w:t>在</w:t>
      </w:r>
      <w:r>
        <w:t>$x\in(0,\pi/2)$</w:t>
      </w:r>
      <w:r>
        <w:t>成立，我们知道了</w:t>
      </w:r>
      <w:r>
        <w:t>$\cot^2{x}&lt;\frac{1}{x^2}&lt;1+\cot^2{x}$.</w:t>
      </w:r>
      <w:r>
        <w:t>对于</w:t>
      </w:r>
      <w:r>
        <w:t>$</w:t>
      </w:r>
      <w:r>
        <w:t>\omega_m,2\omega_m\cdots$</w:t>
      </w:r>
      <w:r>
        <w:t>带入得到</w:t>
      </w:r>
      <w:r>
        <w:br/>
        <w:t>\[\sum_{k=1}^{m}\cot^2{(k\omega_m)}&lt;\sum_{k=1}^{m}\frac{1}{k^2\omega_m^2}&lt;m+\sum_{k=1}^{m}\cot^2{(k\omega_m)}\]</w:t>
      </w:r>
      <w:r>
        <w:br/>
      </w:r>
      <w:r>
        <w:t>所以应用上面引理，就可以得到</w:t>
      </w:r>
      <w:r>
        <w:br/>
        <w:t>\[\frac{m(2m-1)\pi^2}{3(2m+1)^2}&lt;\sum_{k=1}^{m}\frac{1}{k^2}&lt;\frac{m(2m-1)\pi^2}{3(2m+1)^2}+\frac{m</w:t>
      </w:r>
      <w:r>
        <w:t>\pi^2}{(2m+1)^2}\]</w:t>
      </w:r>
      <w:r>
        <w:br/>
      </w:r>
      <w:r>
        <w:t>令</w:t>
      </w:r>
      <w:r>
        <w:t>m</w:t>
      </w:r>
      <w:r>
        <w:t>趋于无穷大，结论自然就成立了。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3</w:t>
      </w:r>
      <w:r>
        <w:rPr>
          <w:b/>
        </w:rPr>
        <w:t>：数学分析的证明</w:t>
      </w:r>
      <w:r>
        <w:br/>
      </w:r>
      <w:r>
        <w:t>这个证明来自</w:t>
      </w:r>
      <w:r>
        <w:t>Apostol</w:t>
      </w:r>
      <w:r>
        <w:t>在</w:t>
      </w:r>
      <w:r>
        <w:t>1983</w:t>
      </w:r>
      <w:r>
        <w:t>年的</w:t>
      </w:r>
      <w:r>
        <w:t>“Mathematical Intelligencer”,</w:t>
      </w:r>
      <w:r>
        <w:t>只需要简单的高数知识。</w:t>
      </w:r>
    </w:p>
    <w:p w:rsidR="00DF4132" w:rsidRDefault="002B33D3">
      <w:pPr>
        <w:pStyle w:val="a0"/>
      </w:pPr>
      <w:r>
        <w:t>注意到恒等式</w:t>
      </w:r>
      <w:r>
        <w:br/>
        <w:t>\[\frac{1}{n^2}=\int_{0}^1\int_0^1 x^{n-1}y^{n-1}dxdy\]</w:t>
      </w:r>
      <w:r>
        <w:br/>
      </w:r>
      <w:r>
        <w:t>利用单调收敛定理</w:t>
      </w:r>
      <w:r>
        <w:t>(Monotone Convergence Theorem)</w:t>
      </w:r>
      <w:r>
        <w:t>，立即得到</w:t>
      </w:r>
      <w:r>
        <w:br/>
        <w:t>\[\sum_{n=1}^{\infty}\frac{1}{n^2}=\in</w:t>
      </w:r>
      <w:r>
        <w:t>t_{0}^1\int_0^1\left(\sum_{n=1}^{\infty}(xy)^{n-1}\right)dxdy=\int_{0}^1\int_0^1 \frac{1}{1-xy}dxdy\]</w:t>
      </w:r>
      <w:r>
        <w:br/>
      </w:r>
      <w:r>
        <w:t>通过换元</w:t>
      </w:r>
      <w:r>
        <w:t>$(u,v)=((x+y)/2,(y-x)/2)$,</w:t>
      </w:r>
      <w:r>
        <w:t>也就是</w:t>
      </w:r>
      <w:r>
        <w:t>$(x,y)=(u-v,u+v)$</w:t>
      </w:r>
      <w:r>
        <w:t>故</w:t>
      </w:r>
      <w:r>
        <w:br/>
        <w:t>\[\sum_{n=1}^{\infty}\frac{1}{n^2}=2\iint_S\frac{1}{1-u^2+v^2}dudv\]</w:t>
      </w:r>
      <w:r>
        <w:br/>
        <w:t>$S$</w:t>
      </w:r>
      <w:r>
        <w:t>是由点</w:t>
      </w:r>
      <w:r>
        <w:t>$(0,0),(1/2,-1/2),(1,0),(1/</w:t>
      </w:r>
      <w:r>
        <w:t>2,1/2)$</w:t>
      </w:r>
      <w:r>
        <w:t>构成的正方形，利用正方形的对称性，那么</w:t>
      </w:r>
      <w:r>
        <w:br/>
        <w:t>\begin{align*}</w:t>
      </w:r>
      <w:r>
        <w:br/>
        <w:t>2\iint_S\frac{1}{1-u^2+v^2}dudv&amp;=4\int_{0}^{1/2}\int_{0}^{u}\frac{1}{1-u^2+v^2}dvdu+4\int_{1/2}^{1}\int_{0}^{1-u}\frac{1}{1-u^2+v^2}dvdu\\</w:t>
      </w:r>
      <w:r>
        <w:br/>
        <w:t>&amp;=4\int_{0}^{1/2}\frac{1}{\sqrt{1-u^2}}\arctan{\left(\frac{u}{\sqrt{1-u^2}}</w:t>
      </w:r>
      <w:r>
        <w:t>\right)}du\\&amp;\quad+4\int_{1/2}^{1}\frac{1}{\sqrt{1-u^2}}\arctan{\left(\frac{1-u}{\sqrt{1-u^2}}\right)}du</w:t>
      </w:r>
      <w:r>
        <w:br/>
        <w:t>\end{align*}</w:t>
      </w:r>
      <w:r>
        <w:br/>
      </w:r>
      <w:r>
        <w:t>利用恒等式</w:t>
      </w:r>
      <w:r>
        <w:t>$\arctan{(u/\sqrt{1-u^2})}=\arcsin{u},\arctan{((1-u)/\sqrt{1-u^2})}=\frac{\pi}{4}-\frac{1}{2}\arcsin{u}$,</w:t>
      </w:r>
      <w:r>
        <w:t>就能够得到</w:t>
      </w:r>
      <w:r>
        <w:br/>
        <w:t>\begin{align*}\sum_{n=</w:t>
      </w:r>
      <w:r>
        <w:t>1}^{\infty}\frac{1}{n^2}&amp;=4\int_0^{1/2}\frac{\arcsin{u}}{</w:t>
      </w:r>
      <w:r>
        <w:lastRenderedPageBreak/>
        <w:t>\sqrt{1-u^2}}du+4\int_{1/2}^{1}\frac{1}{\sqrt{1-u^2}}\left(\frac{\pi}{4}-\frac{\arcsin{u}}{2}\right)du\\</w:t>
      </w:r>
      <w:r>
        <w:br/>
        <w:t>&amp;=[2\arcsin{u}^2]_0^{1/2}+[\pi\arcsin{u}-\arcsin{u}^2]_{1/2}^{1}\\</w:t>
      </w:r>
      <w:r>
        <w:br/>
        <w:t>&amp;=\frac{\pi^2}{18}+\frac{\p</w:t>
      </w:r>
      <w:r>
        <w:t>i^2}{2}-\frac{\pi^2}{4}-\frac{\pi^2}{6}+\frac{\pi^2}{36}\\</w:t>
      </w:r>
      <w:r>
        <w:br/>
        <w:t>&amp;=\frac{\pi^2}{6}</w:t>
      </w:r>
      <w:r>
        <w:br/>
        <w:t>\end{align*}</w:t>
      </w:r>
    </w:p>
    <w:p w:rsidR="00DF4132" w:rsidRDefault="00DF4132">
      <w:pPr>
        <w:pStyle w:val="a0"/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4:</w:t>
      </w:r>
      <w:r>
        <w:rPr>
          <w:b/>
          <w:lang w:eastAsia="zh-CN"/>
        </w:rPr>
        <w:t>数学分析的证明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(Calabi, Beukers &amp; Kock.)</w:t>
      </w:r>
      <w:r>
        <w:rPr>
          <w:lang w:eastAsia="zh-CN"/>
        </w:rPr>
        <w:t>同样利用上一问的结论</w:t>
      </w:r>
      <w:r>
        <w:rPr>
          <w:lang w:eastAsia="zh-CN"/>
        </w:rPr>
        <w:t>,</w:t>
      </w:r>
      <w:r>
        <w:rPr>
          <w:lang w:eastAsia="zh-CN"/>
        </w:rPr>
        <w:t>不过这次我们计算的是：</w:t>
      </w:r>
    </w:p>
    <w:p w:rsidR="00DF4132" w:rsidRDefault="002B33D3">
      <w:pPr>
        <w:pStyle w:val="a0"/>
      </w:pPr>
      <w:r>
        <w:rPr>
          <w:lang w:eastAsia="zh-CN"/>
        </w:rPr>
        <w:t> </w:t>
      </w:r>
      <w:r>
        <w:t>\[\sum_{n=0}^{\infty}\frac{1}{(2n+1)^2}=\int_0^1\int_0^1\frac{dxdy}{1-x^2y^2}\]</w:t>
      </w:r>
    </w:p>
    <w:p w:rsidR="00DF4132" w:rsidRDefault="002B33D3">
      <w:pPr>
        <w:pStyle w:val="a0"/>
      </w:pPr>
      <w:r>
        <w:t>做代换</w:t>
      </w:r>
      <w:r>
        <w:t>$$(u,v)=\left(\arctan</w:t>
      </w:r>
      <w:r>
        <w:t>{x}\sqrt{\frac{1-y^2}{1-x^2}},\arctan{x}\sqrt{\frac{1-x^2}{1-y^2}}\right)$$</w:t>
      </w:r>
    </w:p>
    <w:p w:rsidR="00DF4132" w:rsidRDefault="002B33D3">
      <w:pPr>
        <w:pStyle w:val="a0"/>
      </w:pPr>
      <w:r>
        <w:t> </w:t>
      </w:r>
      <w:r>
        <w:t>从而有</w:t>
      </w:r>
      <w:r>
        <w:t>$(x,y)=\left(\frac{\sin{u}}{\cos{v}},\frac{\sin{v}}{\cos{u}}\right)$</w:t>
      </w:r>
    </w:p>
    <w:p w:rsidR="00DF4132" w:rsidRDefault="002B33D3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334000" cy="2227942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/images0.cnblogs.com/blog/601002/201401/24130444179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132" w:rsidRDefault="002B33D3">
      <w:pPr>
        <w:pStyle w:val="a0"/>
      </w:pPr>
      <w:r>
        <w:t>雅可比行列式即为</w:t>
      </w:r>
    </w:p>
    <w:p w:rsidR="00DF4132" w:rsidRDefault="002B33D3">
      <w:pPr>
        <w:pStyle w:val="a0"/>
      </w:pPr>
      <w:r>
        <w:t>\begin{align*}</w:t>
      </w:r>
      <w:r>
        <w:br/>
        <w:t>\frac{\partial (x,y)}{\partial(u,v)}&amp;=\begin{vmatrix}</w:t>
      </w:r>
      <w:r>
        <w:br/>
        <w:t>\cos{u}/\cos{v} &amp; \sin{u}\s</w:t>
      </w:r>
      <w:r>
        <w:t>in{v}/\cos{v}^2 \\</w:t>
      </w:r>
      <w:r>
        <w:br/>
        <w:t>\sin{u}\sin{v}/\cos{u}^2 &amp; \cos{v}/\cos{u} </w:t>
      </w:r>
      <w:r>
        <w:br/>
        <w:t>\end{vmatrix}\\</w:t>
      </w:r>
      <w:r>
        <w:br/>
        <w:t>&amp;=1-\frac{\sin^2u\sin^2v}{\cos^2u\cos^2v}=1-x^2y^2</w:t>
      </w:r>
      <w:r>
        <w:br/>
        <w:t>\end{align*}</w:t>
      </w:r>
    </w:p>
    <w:p w:rsidR="00DF4132" w:rsidRDefault="002B33D3">
      <w:pPr>
        <w:pStyle w:val="a0"/>
      </w:pPr>
      <w:r>
        <w:t>从而</w:t>
      </w:r>
      <w:r>
        <w:t>$$\frac{3}{4}\zeta(2)=\sum_{n=0}^{\infty}\frac{1}{(2n+1)^2}=\iint_{A}dudv$$</w:t>
      </w:r>
    </w:p>
    <w:p w:rsidR="00DF4132" w:rsidRDefault="002B33D3">
      <w:pPr>
        <w:pStyle w:val="a0"/>
      </w:pPr>
      <w:r>
        <w:lastRenderedPageBreak/>
        <w:t>其中</w:t>
      </w:r>
      <w:r>
        <w:t>$A=\{(u,v)|u&gt;0,v&gt;0,u+v&lt;\frac{\pi}</w:t>
      </w:r>
      <w:r>
        <w:t>{2}\}$,</w:t>
      </w:r>
      <w:r>
        <w:t>从而</w:t>
      </w:r>
      <w:r>
        <w:t>$\zeta(2)=\frac{\pi^2}{6}$</w:t>
      </w:r>
      <w:r>
        <w:t>成立</w:t>
      </w:r>
      <w:r>
        <w:t>!$\square$</w:t>
      </w:r>
    </w:p>
    <w:p w:rsidR="00DF4132" w:rsidRDefault="00DF4132">
      <w:pPr>
        <w:pStyle w:val="a0"/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5:</w:t>
      </w:r>
      <w:r>
        <w:rPr>
          <w:b/>
          <w:lang w:eastAsia="zh-CN"/>
        </w:rPr>
        <w:t>复分析的证明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这个证明在很多复分析书上都有。我们同样可以利用留数计算该结果</w:t>
      </w:r>
      <w:r>
        <w:rPr>
          <w:lang w:eastAsia="zh-CN"/>
        </w:rPr>
        <w:t>,</w:t>
      </w:r>
      <w:r>
        <w:rPr>
          <w:lang w:eastAsia="zh-CN"/>
        </w:rPr>
        <w:t>考虑</w:t>
      </w:r>
      <w:r>
        <w:rPr>
          <w:lang w:eastAsia="zh-CN"/>
        </w:rPr>
        <w:t>$f(x)=z^{-2} \cot{\pi z}$,</w:t>
      </w:r>
      <w:r>
        <w:rPr>
          <w:lang w:eastAsia="zh-CN"/>
        </w:rPr>
        <w:t>积分路径</w:t>
      </w:r>
      <w:r>
        <w:rPr>
          <w:lang w:eastAsia="zh-CN"/>
        </w:rPr>
        <w:t>$P_n$</w:t>
      </w:r>
      <w:r>
        <w:rPr>
          <w:lang w:eastAsia="zh-CN"/>
        </w:rPr>
        <w:t>为在中心为原点的长形如图</w:t>
      </w:r>
    </w:p>
    <w:p w:rsidR="00DF4132" w:rsidRDefault="002B33D3">
      <w:pPr>
        <w:pStyle w:val="a0"/>
      </w:pPr>
      <w:r>
        <w:rPr>
          <w:noProof/>
          <w:lang w:eastAsia="zh-CN"/>
        </w:rPr>
        <w:drawing>
          <wp:inline distT="0" distB="0" distL="0" distR="0">
            <wp:extent cx="4803006" cy="373460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/images0.cnblogs.com/blog/601002/201401/24131001319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 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实轴交点为</w:t>
      </w:r>
      <w:r>
        <w:rPr>
          <w:lang w:eastAsia="zh-CN"/>
        </w:rPr>
        <w:t>$\pm(n+1/2)$,</w:t>
      </w:r>
      <w:r>
        <w:rPr>
          <w:lang w:eastAsia="zh-CN"/>
        </w:rPr>
        <w:t>复轴为</w:t>
      </w:r>
      <w:r>
        <w:rPr>
          <w:lang w:eastAsia="zh-CN"/>
        </w:rPr>
        <w:t>$\pm ni$,</w:t>
      </w:r>
      <w:r>
        <w:rPr>
          <w:lang w:eastAsia="zh-CN"/>
        </w:rPr>
        <w:t>而若</w:t>
      </w:r>
      <w:r>
        <w:rPr>
          <w:lang w:eastAsia="zh-CN"/>
        </w:rPr>
        <w:t>$\pi z=x+iy$,</w:t>
      </w:r>
      <w:r>
        <w:rPr>
          <w:lang w:eastAsia="zh-CN"/>
        </w:rPr>
        <w:t>直接计算可得</w:t>
      </w:r>
    </w:p>
    <w:p w:rsidR="00DF4132" w:rsidRDefault="002B33D3">
      <w:pPr>
        <w:pStyle w:val="a0"/>
      </w:pPr>
      <w:r>
        <w:t>$$|\cot{\pi z}|^2=\frac{\cos^2{x}+\sinh^2{y}}{\sin^2{x}+\sinh^2{y}}$$</w:t>
      </w:r>
      <w:r>
        <w:t>，从而很容易就能知道</w:t>
      </w:r>
      <w:r>
        <w:t>$|\cot{\pi z}|&lt;2$</w:t>
      </w:r>
      <w:r>
        <w:t>对于每根积分曲线成立，于此同时，</w:t>
      </w:r>
      <w:r>
        <w:t>$|z|\ge n$</w:t>
      </w:r>
      <w:r>
        <w:t>成立</w:t>
      </w:r>
      <w:r>
        <w:t>,</w:t>
      </w:r>
      <w:r>
        <w:t>从而有</w:t>
      </w:r>
    </w:p>
    <w:p w:rsidR="00DF4132" w:rsidRDefault="002B33D3">
      <w:pPr>
        <w:pStyle w:val="a0"/>
      </w:pPr>
      <w:r>
        <w:t>\[\left|\oint_{P_n}z^{-2}\cot{\pi z}\right|\le\frac{2}{n^2}(8n+2)\]</w:t>
      </w:r>
    </w:p>
    <w:p w:rsidR="00DF4132" w:rsidRDefault="002B33D3">
      <w:pPr>
        <w:pStyle w:val="a0"/>
      </w:pPr>
      <w:r>
        <w:t>成立，在</w:t>
      </w:r>
      <w:r>
        <w:t>$n\to\infty$</w:t>
      </w:r>
      <w:r>
        <w:t>时，该积分值趋于</w:t>
      </w:r>
      <w:r>
        <w:t>$0$.</w:t>
      </w:r>
    </w:p>
    <w:p w:rsidR="00DF4132" w:rsidRDefault="002B33D3">
      <w:pPr>
        <w:pStyle w:val="a0"/>
      </w:pPr>
      <w:r>
        <w:t>利用留数定理，则有</w:t>
      </w:r>
    </w:p>
    <w:p w:rsidR="00DF4132" w:rsidRDefault="002B33D3">
      <w:pPr>
        <w:pStyle w:val="a0"/>
      </w:pPr>
      <w:r>
        <w:t>$$2\pi i\sum_{k=-\in</w:t>
      </w:r>
      <w:r>
        <w:t>fty}^{\infty}\R(z^{-2}\cot{\pi z},k)=\lim_{n\to\infty}\oint_{P_n}z^{-2}\cot{\pi z}dz=0$$</w:t>
      </w:r>
    </w:p>
    <w:p w:rsidR="00DF4132" w:rsidRDefault="002B33D3">
      <w:pPr>
        <w:pStyle w:val="a0"/>
      </w:pPr>
      <w:r>
        <w:lastRenderedPageBreak/>
        <w:t>而每一点的留数，计算有</w:t>
      </w:r>
      <w:r>
        <w:t>$\R(z^{-2}\cot{\pi z},0)=-\pi/3$,$\R(z^{-2}\cot{\pi z},k)=1/(\pi k^2)(k\not=0,k\in\mathbb{Z})$,</w:t>
      </w:r>
      <w:r>
        <w:t>从而有</w:t>
      </w:r>
    </w:p>
    <w:p w:rsidR="00DF4132" w:rsidRDefault="002B33D3">
      <w:pPr>
        <w:pStyle w:val="a0"/>
      </w:pPr>
      <w:r>
        <w:t>$$\sum_{k=1}^{\infty}\frac{2}{\pi k^2}=\frac{\pi}{3}$$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答案显而易见了。</w:t>
      </w:r>
    </w:p>
    <w:p w:rsidR="00DF4132" w:rsidRDefault="00DF4132">
      <w:pPr>
        <w:pStyle w:val="a0"/>
        <w:rPr>
          <w:lang w:eastAsia="zh-CN"/>
        </w:rPr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6:</w:t>
      </w:r>
      <w:r>
        <w:rPr>
          <w:b/>
          <w:lang w:eastAsia="zh-CN"/>
        </w:rPr>
        <w:t>复数积分的证明</w:t>
      </w:r>
    </w:p>
    <w:p w:rsidR="00DF4132" w:rsidRDefault="002B33D3">
      <w:pPr>
        <w:pStyle w:val="a0"/>
      </w:pPr>
      <w:r>
        <w:t>本证明由</w:t>
      </w:r>
      <w:r>
        <w:t>Dennis C.Russell</w:t>
      </w:r>
      <w:r>
        <w:t>给出。考虑积分</w:t>
      </w:r>
      <w:r>
        <w:t>$$I=\int_0^{\pi/2}\ln(2\cos{x})dx$$</w:t>
      </w:r>
    </w:p>
    <w:p w:rsidR="00DF4132" w:rsidRDefault="002B33D3">
      <w:pPr>
        <w:pStyle w:val="a0"/>
      </w:pPr>
      <w:r>
        <w:t>那么利用</w:t>
      </w:r>
      <w:r>
        <w:t>$\cos$</w:t>
      </w:r>
      <w:r>
        <w:t>的欧拉公式</w:t>
      </w:r>
    </w:p>
    <w:p w:rsidR="00DF4132" w:rsidRDefault="002B33D3">
      <w:pPr>
        <w:pStyle w:val="a0"/>
      </w:pPr>
      <w:r>
        <w:t>$2\cos{x}=e^{ix}+e^{-ix}=e^{ix}(1+e^{-2ix})$</w:t>
      </w:r>
      <w:r>
        <w:t>从而</w:t>
      </w:r>
      <w:r>
        <w:t>$\ln(2\cos{x})=\ln(e^{ix})+\ln(1+e^{-2ix})=ix+\ln(1+e^{-2ix})$</w:t>
      </w:r>
      <w:r>
        <w:t>在积分中代换得</w:t>
      </w:r>
      <w:r>
        <w:br/>
        <w:t>\begin{align*}</w:t>
      </w:r>
      <w:r>
        <w:br/>
        <w:t>I&amp;=\int_0^{\pi/2}ix+\ln(</w:t>
      </w:r>
      <w:r>
        <w:t>1+e^{-2ix})dx\\&amp;=i\frac{\pi^2}{8}+\int_0^{\pi/2}ln(1+e^{-2ix})dx</w:t>
      </w:r>
      <w:r>
        <w:br/>
        <w:t>\end{align*}</w:t>
      </w:r>
      <w:r>
        <w:br/>
      </w:r>
      <w:r>
        <w:t>再利用</w:t>
      </w:r>
      <w:r>
        <w:t>$\ln{(1+x)}$</w:t>
      </w:r>
      <w:r>
        <w:t>的泰勒展开</w:t>
      </w:r>
      <w:r>
        <w:t>,</w:t>
      </w:r>
      <w:r>
        <w:t>也就是</w:t>
      </w:r>
      <w:r>
        <w:br/>
        <w:t>$$\ln(1+x)=x-x^2/2+x^3/3-x^4/4+\cdots$$</w:t>
      </w:r>
      <w:r>
        <w:br/>
      </w:r>
      <w:r>
        <w:t>代入知为</w:t>
      </w:r>
      <w:r>
        <w:br/>
        <w:t>\[\ln(1+e^{-2ix})=e^{2ix}-e^{-4ix}/2+e^{-6ix}/3+\cdots\]</w:t>
      </w:r>
      <w:r>
        <w:br/>
      </w:r>
      <w:r>
        <w:t>从而积分就有</w:t>
      </w:r>
      <w:r>
        <w:br/>
        <w:t>\[\int_0^{\pi/2}\ln{(1+e^{-2ix})}dx=-\frac{1</w:t>
      </w:r>
      <w:r>
        <w:t>}{2i}(e^{-i\pi}-1-\frac{e^{-2i\pi}-1}{2^2}+\frac{e^{-3i\pi}-1}{3^2}-\frac{e^{-4i\pi}-1}{4^2}+\cdots)\]</w:t>
      </w:r>
      <w:r>
        <w:br/>
      </w:r>
      <w:r>
        <w:t>但是由于</w:t>
      </w:r>
      <w:r>
        <w:t>$e^{-i\pi}=-1$,</w:t>
      </w:r>
      <w:r>
        <w:t>原式变为</w:t>
      </w:r>
      <w:r>
        <w:br/>
        <w:t>\[\int_0^{\pi/2}\ln(1+e^{-2ix})dx=\frac{1}{i}\sum_{k=1}^{\infty}\frac{1}{(2k-1)^2}=\frac{-3i}{4}\zeta(2)\]</w:t>
      </w:r>
      <w:r>
        <w:br/>
      </w:r>
      <w:r>
        <w:t>故如前面式子有</w:t>
      </w:r>
      <w:r>
        <w:br/>
        <w:t>\[I=i\left(\fr</w:t>
      </w:r>
      <w:r>
        <w:t>ac{\pi^2}{8}+\frac{-3}{4}\zeta(2)\right)\]</w:t>
      </w:r>
      <w:r>
        <w:br/>
      </w:r>
      <w:r>
        <w:t>由于左边是实数，右边是纯虚数，从而只能两边都为</w:t>
      </w:r>
      <w:r>
        <w:t>0</w:t>
      </w:r>
      <w:r>
        <w:t>，即</w:t>
      </w:r>
      <w:r>
        <w:t>$\zeta(2)=\frac{\pi^2}{6}$,</w:t>
      </w:r>
      <w:r>
        <w:t>这还给了我们一个副产品，就是</w:t>
      </w:r>
      <w:r>
        <w:t>\[\int_0^{\pi/2}\ln(\cos{x})dx=-\frac{\pi}{2}\ln{2}\]</w:t>
      </w:r>
    </w:p>
    <w:p w:rsidR="00DF4132" w:rsidRDefault="00DF4132">
      <w:pPr>
        <w:pStyle w:val="a0"/>
      </w:pP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7:</w:t>
      </w:r>
      <w:r>
        <w:rPr>
          <w:b/>
        </w:rPr>
        <w:t>泰勒公式证明</w:t>
      </w:r>
    </w:p>
    <w:p w:rsidR="00DF4132" w:rsidRDefault="002B33D3">
      <w:pPr>
        <w:pStyle w:val="a0"/>
      </w:pPr>
      <w:r>
        <w:t xml:space="preserve">(Boo Rim Choe </w:t>
      </w:r>
      <w:r>
        <w:t>在</w:t>
      </w:r>
      <w:r>
        <w:t>1987 American Mathematical Monthly</w:t>
      </w:r>
      <w:r>
        <w:t>上发表</w:t>
      </w:r>
      <w:r>
        <w:t>)</w:t>
      </w:r>
      <w:r>
        <w:t>利用反三角函数</w:t>
      </w:r>
      <w:r>
        <w:t>$\arcsin{x}$</w:t>
      </w:r>
      <w:r>
        <w:t>的泰勒展开</w:t>
      </w:r>
    </w:p>
    <w:p w:rsidR="00DF4132" w:rsidRDefault="002B33D3">
      <w:pPr>
        <w:pStyle w:val="a0"/>
      </w:pPr>
      <w:r>
        <w:t>$</w:t>
      </w:r>
      <w:r>
        <w:t>$\arcsin{x}=\sum_{n=0}^{\infty}\frac{1\cdot 3\cdots (2n-1)}{2\cdot 4\cdots (2n)}\frac{x^{2n+1}}{2n+1}$$</w:t>
      </w:r>
      <w:r>
        <w:t>对于</w:t>
      </w:r>
      <w:r>
        <w:t>$|x|\le 1$</w:t>
      </w:r>
      <w:r>
        <w:t>成立，从而令</w:t>
      </w:r>
      <w:r>
        <w:t>$x=\sin{t}$,</w:t>
      </w:r>
      <w:r>
        <w:t>有</w:t>
      </w:r>
      <w:r>
        <w:br/>
      </w:r>
      <w:r>
        <w:lastRenderedPageBreak/>
        <w:t>$$t=\sum_{n=0}^{\infty}\frac{1\cdot 3\cdots (2n-1)}{2\cdot 4\cdots (2n)}\frac{\sin^{2n+1}t}{2n+1}$$</w:t>
      </w:r>
      <w:r>
        <w:br/>
      </w:r>
      <w:r>
        <w:t>对于</w:t>
      </w:r>
      <w:r>
        <w:t>$|t|\le\frac{\pi}{2</w:t>
      </w:r>
      <w:r>
        <w:t>}$</w:t>
      </w:r>
      <w:r>
        <w:t>成立，但由于积分</w:t>
      </w:r>
      <w:r>
        <w:br/>
        <w:t>$$\int_0^{\pi/2}\sin^{2n+1}{x}dx=\frac{2\cdot 4\cdots (2n)}{3\cdot 5\cdots (2n+1)}$$</w:t>
      </w:r>
      <w:r>
        <w:br/>
      </w:r>
      <w:r>
        <w:t>故而对两边从</w:t>
      </w:r>
      <w:r>
        <w:t>$0$</w:t>
      </w:r>
      <w:r>
        <w:t>到</w:t>
      </w:r>
      <w:r>
        <w:t>$\pi/2$</w:t>
      </w:r>
      <w:r>
        <w:t>积分有</w:t>
      </w:r>
      <w:r>
        <w:br/>
        <w:t>\[\frac{\pi^2}{8}=\int_0^{\pi/2}tdt=\sum_{n=0}^{\infty}\frac{1}{(2n+1)^2}\]</w:t>
      </w:r>
      <w:r>
        <w:br/>
      </w:r>
      <w:r>
        <w:t>同样可得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8:</w:t>
      </w:r>
      <w:r>
        <w:rPr>
          <w:b/>
        </w:rPr>
        <w:t>复分析证明</w:t>
      </w:r>
    </w:p>
    <w:p w:rsidR="00DF4132" w:rsidRDefault="002B33D3">
      <w:pPr>
        <w:pStyle w:val="a0"/>
      </w:pPr>
      <w:r>
        <w:t xml:space="preserve">(T. Marshall </w:t>
      </w:r>
      <w:r>
        <w:t>在</w:t>
      </w:r>
      <w:r>
        <w:t>American Math Monthly,2010)</w:t>
      </w:r>
      <w:r>
        <w:t>对于</w:t>
      </w:r>
      <w:r>
        <w:t>$z\i</w:t>
      </w:r>
      <w:r>
        <w:t xml:space="preserve">n D=\mathbb{C}\backslash\{0,1\}$, </w:t>
      </w:r>
      <w:r>
        <w:t>令</w:t>
      </w:r>
    </w:p>
    <w:p w:rsidR="00DF4132" w:rsidRDefault="002B33D3">
      <w:pPr>
        <w:pStyle w:val="a0"/>
      </w:pPr>
      <w:r>
        <w:t>$$R(z)=\sum\frac{1}{\log^2 z}$$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这个和是对于每一个</w:t>
      </w:r>
      <w:r>
        <w:rPr>
          <w:lang w:eastAsia="zh-CN"/>
        </w:rPr>
        <w:t>$\log$</w:t>
      </w:r>
      <w:r>
        <w:rPr>
          <w:lang w:eastAsia="zh-CN"/>
        </w:rPr>
        <w:t>的分支加起来</w:t>
      </w:r>
      <w:r>
        <w:rPr>
          <w:lang w:eastAsia="zh-CN"/>
        </w:rPr>
        <w:t xml:space="preserve">. </w:t>
      </w:r>
      <w:r>
        <w:rPr>
          <w:lang w:eastAsia="zh-CN"/>
        </w:rPr>
        <w:t>在</w:t>
      </w:r>
      <w:r>
        <w:rPr>
          <w:lang w:eastAsia="zh-CN"/>
        </w:rPr>
        <w:t xml:space="preserve"> $D$ </w:t>
      </w:r>
      <w:r>
        <w:rPr>
          <w:lang w:eastAsia="zh-CN"/>
        </w:rPr>
        <w:t>中所有点有领域使</w:t>
      </w:r>
      <w:r>
        <w:rPr>
          <w:lang w:eastAsia="zh-CN"/>
        </w:rPr>
        <w:t>$\log(z)$</w:t>
      </w:r>
      <w:r>
        <w:rPr>
          <w:lang w:eastAsia="zh-CN"/>
        </w:rPr>
        <w:t>的分支解析</w:t>
      </w:r>
      <w:r>
        <w:rPr>
          <w:lang w:eastAsia="zh-CN"/>
        </w:rPr>
        <w:t>.</w:t>
      </w:r>
      <w:r>
        <w:rPr>
          <w:lang w:eastAsia="zh-CN"/>
        </w:rPr>
        <w:t>由于这个级数在</w:t>
      </w:r>
      <w:r>
        <w:rPr>
          <w:lang w:eastAsia="zh-CN"/>
        </w:rPr>
        <w:t xml:space="preserve"> $z=1$</w:t>
      </w:r>
      <w:r>
        <w:rPr>
          <w:lang w:eastAsia="zh-CN"/>
        </w:rPr>
        <w:t>之外一致收敛</w:t>
      </w:r>
      <w:r>
        <w:rPr>
          <w:lang w:eastAsia="zh-CN"/>
        </w:rPr>
        <w:t>, $R(z)$</w:t>
      </w:r>
      <w:r>
        <w:rPr>
          <w:lang w:eastAsia="zh-CN"/>
        </w:rPr>
        <w:t>在</w:t>
      </w:r>
      <w:r>
        <w:rPr>
          <w:lang w:eastAsia="zh-CN"/>
        </w:rPr>
        <w:t xml:space="preserve"> $D$</w:t>
      </w:r>
      <w:r>
        <w:rPr>
          <w:lang w:eastAsia="zh-CN"/>
        </w:rPr>
        <w:t>上解析</w:t>
      </w:r>
      <w:r>
        <w:rPr>
          <w:lang w:eastAsia="zh-CN"/>
        </w:rPr>
        <w:t>.</w:t>
      </w:r>
    </w:p>
    <w:p w:rsidR="00DF4132" w:rsidRDefault="002B33D3">
      <w:pPr>
        <w:pStyle w:val="a0"/>
      </w:pPr>
      <w:r>
        <w:t>这里有几个</w:t>
      </w:r>
      <w:r>
        <w:t>Claim:</w:t>
      </w:r>
    </w:p>
    <w:p w:rsidR="00DF4132" w:rsidRDefault="002B33D3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$z\to0$</w:t>
      </w:r>
      <w:r>
        <w:rPr>
          <w:lang w:eastAsia="zh-CN"/>
        </w:rPr>
        <w:t>时，级数每一项趋于</w:t>
      </w:r>
      <w:r>
        <w:rPr>
          <w:lang w:eastAsia="zh-CN"/>
        </w:rPr>
        <w:t>$0$.</w:t>
      </w:r>
      <w:r>
        <w:rPr>
          <w:lang w:eastAsia="zh-CN"/>
        </w:rPr>
        <w:t>由于一致收敛我们知道</w:t>
      </w:r>
      <w:r>
        <w:rPr>
          <w:lang w:eastAsia="zh-CN"/>
        </w:rPr>
        <w:t>$z=0$</w:t>
      </w:r>
      <w:r>
        <w:rPr>
          <w:lang w:eastAsia="zh-CN"/>
        </w:rPr>
        <w:t>是可去奇点，我们可令</w:t>
      </w:r>
      <w:r>
        <w:rPr>
          <w:lang w:eastAsia="zh-CN"/>
        </w:rPr>
        <w:t>$R(0)=0$.</w:t>
      </w:r>
    </w:p>
    <w:p w:rsidR="00DF4132" w:rsidRDefault="002B33D3">
      <w:pPr>
        <w:pStyle w:val="Compact"/>
        <w:numPr>
          <w:ilvl w:val="0"/>
          <w:numId w:val="7"/>
        </w:numPr>
      </w:pPr>
      <w:r>
        <w:t xml:space="preserve">$R$ </w:t>
      </w:r>
      <w:r>
        <w:t>的唯一奇点是</w:t>
      </w:r>
      <w:r>
        <w:t xml:space="preserve"> $z=1$</w:t>
      </w:r>
      <w:r>
        <w:t>的二阶极点，是由</w:t>
      </w:r>
      <w:r>
        <w:t xml:space="preserve"> $\log z$</w:t>
      </w:r>
      <w:r>
        <w:t>的主分支</w:t>
      </w:r>
      <w:r>
        <w:t>.</w:t>
      </w:r>
      <w:r>
        <w:t>我们有</w:t>
      </w:r>
      <w:r>
        <w:t>$\lim_{z\to1}(z-1)^2R(z)=1$.</w:t>
      </w:r>
    </w:p>
    <w:p w:rsidR="00DF4132" w:rsidRDefault="002B33D3">
      <w:pPr>
        <w:pStyle w:val="Compact"/>
        <w:numPr>
          <w:ilvl w:val="0"/>
          <w:numId w:val="7"/>
        </w:numPr>
      </w:pPr>
      <w:r>
        <w:t>$R(1/z)=R(z)$.</w:t>
      </w:r>
    </w:p>
    <w:p w:rsidR="00DF4132" w:rsidRDefault="002B33D3">
      <w:pPr>
        <w:pStyle w:val="FirstParagraph"/>
      </w:pPr>
      <w:r>
        <w:t>由于</w:t>
      </w:r>
      <w:r>
        <w:t xml:space="preserve"> 1.</w:t>
      </w:r>
      <w:r>
        <w:t>和</w:t>
      </w:r>
      <w:r>
        <w:t xml:space="preserve"> 3.</w:t>
      </w:r>
      <w:r>
        <w:t>有</w:t>
      </w:r>
      <w:r>
        <w:t xml:space="preserve"> $R$ </w:t>
      </w:r>
      <w:r>
        <w:t>在</w:t>
      </w:r>
      <w:r>
        <w:t>$\mathbb{C}\cup \{\infty\}$</w:t>
      </w:r>
      <w:r>
        <w:t>（扩充复平面）上亚纯</w:t>
      </w:r>
      <w:r>
        <w:t>,</w:t>
      </w:r>
      <w:r>
        <w:t>从而是有理函数</w:t>
      </w:r>
      <w:r>
        <w:t xml:space="preserve">. </w:t>
      </w:r>
      <w:r>
        <w:t>从</w:t>
      </w:r>
      <w:r>
        <w:t>2</w:t>
      </w:r>
      <w:r>
        <w:t>知道</w:t>
      </w:r>
      <w:r>
        <w:t>$R(z)$</w:t>
      </w:r>
      <w:r>
        <w:t>的分母是</w:t>
      </w:r>
      <w:r>
        <w:t xml:space="preserve">$(z-1)^2$. </w:t>
      </w:r>
      <w:r>
        <w:t>由于</w:t>
      </w:r>
      <w:r>
        <w:t xml:space="preserve">$R(0)=R(\infty)=0$, </w:t>
      </w:r>
      <w:r>
        <w:t>分子就是</w:t>
      </w:r>
      <w:r>
        <w:t xml:space="preserve">$az$. </w:t>
      </w:r>
      <w:r>
        <w:t>而</w:t>
      </w:r>
      <w:r>
        <w:t xml:space="preserve">2. </w:t>
      </w:r>
      <w:r>
        <w:t>说明</w:t>
      </w:r>
      <w:r>
        <w:t xml:space="preserve">$a=1$, </w:t>
      </w:r>
      <w:r>
        <w:t>也就是</w:t>
      </w:r>
      <w:r>
        <w:br/>
        <w:t>$$R(z)=\frac{z}{(z-1)^2}.$$</w:t>
      </w:r>
    </w:p>
    <w:p w:rsidR="00DF4132" w:rsidRDefault="002B33D3">
      <w:pPr>
        <w:pStyle w:val="a0"/>
      </w:pPr>
      <w:r>
        <w:t>现在令</w:t>
      </w:r>
      <w:r>
        <w:t>$z=</w:t>
      </w:r>
      <w:r>
        <w:t xml:space="preserve">e^{2\pi i w}$ </w:t>
      </w:r>
      <w:r>
        <w:t>得到</w:t>
      </w:r>
      <w:r>
        <w:br/>
        <w:t>$$\sum\limits_{n=-\infty}^{\infty}\frac{1}{(w-n)^2}=\frac{\pi^2}{\sin^2(\pi w)}$$</w:t>
      </w:r>
      <w:r>
        <w:br/>
      </w:r>
      <w:r>
        <w:t>也就是说</w:t>
      </w:r>
      <w:r>
        <w:t>$$\sum\limits_{k=0}^{\infty}\frac{1}{(2k+1)^2}=\frac{\pi^2}{8},$$</w:t>
      </w:r>
      <w:r>
        <w:br/>
      </w:r>
      <w:r>
        <w:t>可立刻的到</w:t>
      </w:r>
      <w:r>
        <w:t>$\zeta(2)=\pi^2/6$ .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9:</w:t>
      </w:r>
      <w:r>
        <w:rPr>
          <w:b/>
        </w:rPr>
        <w:t>傅立叶分析证明</w:t>
      </w:r>
    </w:p>
    <w:p w:rsidR="00DF4132" w:rsidRDefault="002B33D3">
      <w:pPr>
        <w:pStyle w:val="a0"/>
      </w:pPr>
      <w:r>
        <w:t>考虑函数</w:t>
      </w:r>
      <w:r>
        <w:t>$f(x)=x^2,x\in(-\pi,\pi)$,</w:t>
      </w:r>
      <w:r>
        <w:t>将其傅立叶展开</w:t>
      </w:r>
    </w:p>
    <w:p w:rsidR="00DF4132" w:rsidRDefault="002B33D3">
      <w:pPr>
        <w:pStyle w:val="a0"/>
      </w:pPr>
      <w:r>
        <w:t>\[f(x)=\df</w:t>
      </w:r>
      <w:r>
        <w:t>rac{\pi ^{2}}{3}+\sum_{n=1}^{\infty }\left( (-1)^{n}\dfrac{4}{n^{2}}</w:t>
      </w:r>
      <w:r>
        <w:br/>
        <w:t>\cos nx\right)\]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lastRenderedPageBreak/>
        <w:t>显而易见，代入</w:t>
      </w:r>
      <w:r>
        <w:rPr>
          <w:lang w:eastAsia="zh-CN"/>
        </w:rPr>
        <w:t>$f(0)$</w:t>
      </w:r>
      <w:r>
        <w:rPr>
          <w:lang w:eastAsia="zh-CN"/>
        </w:rPr>
        <w:t>即可得到答案</w:t>
      </w:r>
    </w:p>
    <w:p w:rsidR="00DF4132" w:rsidRDefault="00DF4132">
      <w:pPr>
        <w:pStyle w:val="a0"/>
        <w:rPr>
          <w:lang w:eastAsia="zh-CN"/>
        </w:rPr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10:</w:t>
      </w:r>
      <w:r>
        <w:rPr>
          <w:b/>
        </w:rPr>
        <w:t>傅立叶分析证明</w:t>
      </w:r>
    </w:p>
    <w:p w:rsidR="00DF4132" w:rsidRDefault="002B33D3">
      <w:pPr>
        <w:pStyle w:val="a0"/>
      </w:pPr>
      <w:r>
        <w:t>考虑函数</w:t>
      </w:r>
      <w:r>
        <w:t>$f(x)=x,x\in(-\pi,\pi)$,</w:t>
      </w:r>
      <w:r>
        <w:t>将其傅立叶展开</w:t>
      </w:r>
    </w:p>
    <w:p w:rsidR="00DF4132" w:rsidRDefault="002B33D3">
      <w:pPr>
        <w:pStyle w:val="a0"/>
      </w:pPr>
      <w:r>
        <w:t>\[f(x)=2\sum_{n=1}^{\infty }\left( \dfrac{(-1)^{n+1}}{n}</w:t>
      </w:r>
      <w:r>
        <w:br/>
        <w:t>\sin nx\right)\]</w:t>
      </w:r>
    </w:p>
    <w:p w:rsidR="00DF4132" w:rsidRDefault="002B33D3">
      <w:pPr>
        <w:pStyle w:val="a0"/>
      </w:pPr>
      <w:r>
        <w:t>利用</w:t>
      </w:r>
      <w:r>
        <w:t>Parseval</w:t>
      </w:r>
      <w:r>
        <w:t>等式</w:t>
      </w:r>
      <w:r>
        <w:t>$$\sum_{n=1}^{</w:t>
      </w:r>
      <w:r>
        <w:t>\infty}|a_n|^2=\frac{1}{2\pi}\int_{-\pi}^{\pi}x^2dx$$</w:t>
      </w:r>
    </w:p>
    <w:p w:rsidR="00DF4132" w:rsidRDefault="002B33D3">
      <w:pPr>
        <w:pStyle w:val="a0"/>
      </w:pPr>
      <w:r>
        <w:t>其中</w:t>
      </w:r>
      <w:r>
        <w:t>$a_n$</w:t>
      </w:r>
      <w:r>
        <w:t>为</w:t>
      </w:r>
      <w:r>
        <w:t>$e^{inx}$</w:t>
      </w:r>
      <w:r>
        <w:t>的系数，即</w:t>
      </w:r>
      <w:r>
        <w:t>$\frac{(-1)^n}{n}i$,$a_0=0$</w:t>
      </w:r>
    </w:p>
    <w:p w:rsidR="00DF4132" w:rsidRDefault="002B33D3">
      <w:pPr>
        <w:pStyle w:val="a0"/>
      </w:pPr>
      <w:r>
        <w:t>那么有</w:t>
      </w:r>
      <w:r>
        <w:t>$$2\sum_{k=1}^{\infty}\frac{1}{k^2}=\frac{1}{2\pi}\int_{-\pi}^{\pi}x^2dx$$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可得答案</w:t>
      </w:r>
    </w:p>
    <w:p w:rsidR="00DF4132" w:rsidRDefault="00DF4132">
      <w:pPr>
        <w:pStyle w:val="a0"/>
        <w:rPr>
          <w:lang w:eastAsia="zh-CN"/>
        </w:rPr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11:</w:t>
      </w:r>
      <w:r>
        <w:rPr>
          <w:b/>
          <w:lang w:eastAsia="zh-CN"/>
        </w:rPr>
        <w:t>傅立叶分析证明</w:t>
      </w:r>
      <w:r>
        <w:rPr>
          <w:lang w:eastAsia="zh-CN"/>
        </w:rPr>
        <w:t> </w:t>
      </w:r>
    </w:p>
    <w:p w:rsidR="00DF4132" w:rsidRDefault="002B33D3">
      <w:pPr>
        <w:pStyle w:val="a0"/>
      </w:pPr>
      <w:r>
        <w:t>考虑</w:t>
      </w:r>
      <w:r>
        <w:t>$$f(t)=\sum_{n=1}^{\infty}\frac{\cos{nt}}{n^2}$$</w:t>
      </w:r>
      <w:r>
        <w:br/>
      </w:r>
      <w:r>
        <w:t>在实轴</w:t>
      </w:r>
      <w:r>
        <w:t>上一致收敛，对于在</w:t>
      </w:r>
      <w:r>
        <w:t>$t\in [-\epsilon,2\pi-\epsilon]$,</w:t>
      </w:r>
      <w:r>
        <w:t>我们有</w:t>
      </w:r>
      <w:r>
        <w:br/>
        <w:t>$$\sum_{n=1}^N\sin{nt}=\frac{e^{it}-e^{i(N+1)t}}{2i(1-e^{it})}+\frac{1-e^{iN)t}}{2i(1-e^{it})}$$</w:t>
      </w:r>
      <w:r>
        <w:br/>
      </w:r>
      <w:r>
        <w:t>这个和被</w:t>
      </w:r>
      <w:r>
        <w:t>\[\frac{2}{|1-e^{it}|}=\frac{1}{\sin{t/2}}\]</w:t>
      </w:r>
      <w:r>
        <w:br/>
      </w:r>
      <w:r>
        <w:t>控制，从而在</w:t>
      </w:r>
      <w:r>
        <w:t>$[\epsilon,2\pi-\epsilon]$</w:t>
      </w:r>
      <w:r>
        <w:t>上一致有界，据</w:t>
      </w:r>
      <w:r>
        <w:t>Dirichlet</w:t>
      </w:r>
      <w:r>
        <w:t>判别法</w:t>
      </w:r>
      <w:r>
        <w:br/>
        <w:t>\[\sum_{n=1}</w:t>
      </w:r>
      <w:r>
        <w:t>^{\infty}\frac{\sin{t}}{n}\]</w:t>
      </w:r>
      <w:r>
        <w:br/>
      </w:r>
      <w:r>
        <w:t>是在</w:t>
      </w:r>
      <w:r>
        <w:t>$[\epsilon,e\pi-\epsilon]$</w:t>
      </w:r>
      <w:r>
        <w:t>一致收敛</w:t>
      </w:r>
      <w:r>
        <w:t>,</w:t>
      </w:r>
      <w:r>
        <w:t>从而对于</w:t>
      </w:r>
      <w:r>
        <w:t>$t\in(0,2\pi)$,</w:t>
      </w:r>
      <w:r>
        <w:br/>
        <w:t>$$f'(t)=-\sum_{n=1}^{\infty}\frac{\sin{nt}}{n}=\Im(\log(1-e^{it}))=\arg{(1-e^{it})}=\frac{t-\pi}{2}$$</w:t>
      </w:r>
      <w:r>
        <w:br/>
      </w:r>
      <w:r>
        <w:t>从而有</w:t>
      </w:r>
      <w:r>
        <w:br/>
        <w:t>$$-\zeta(2)/2-\zeta(2)=f(\pi)-f(0)=\int_0^\pi\frac{t-\pi}{2}dt=-\fra</w:t>
      </w:r>
      <w:r>
        <w:t>c{\pi^2}{4}$$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12:</w:t>
      </w:r>
      <w:r>
        <w:rPr>
          <w:b/>
        </w:rPr>
        <w:t>泊松公式证明</w:t>
      </w:r>
      <w:r>
        <w:t> </w:t>
      </w:r>
    </w:p>
    <w:p w:rsidR="00DF4132" w:rsidRDefault="002B33D3">
      <w:pPr>
        <w:pStyle w:val="a0"/>
      </w:pPr>
      <w:r>
        <w:t>(Richard Troll)</w:t>
      </w:r>
      <w:r>
        <w:t>由泊松求和公式</w:t>
      </w:r>
      <w:r>
        <w:t>$$\sum_{n=-\infty}^{\infty}f(n)=\sum_{k=-\infty}^{\infty}\hat{f}(k)$$</w:t>
      </w:r>
      <w:r>
        <w:t>可知</w:t>
      </w:r>
    </w:p>
    <w:p w:rsidR="00DF4132" w:rsidRDefault="002B33D3">
      <w:pPr>
        <w:pStyle w:val="a0"/>
      </w:pPr>
      <w:r>
        <w:t>其中</w:t>
      </w:r>
      <w:r>
        <w:t>$\hat{f}(\xi)=\int_{-\infty}^{\infty}f(x) e^{-2\pi ix\xi}dx$</w:t>
      </w:r>
      <w:r>
        <w:t>为傅立叶变换。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那么有</w:t>
      </w:r>
      <w:r>
        <w:rPr>
          <w:lang w:eastAsia="zh-CN"/>
        </w:rPr>
        <w:t>$f(x)=e^{-a|x|}$,$f$</w:t>
      </w:r>
      <w:r>
        <w:rPr>
          <w:lang w:eastAsia="zh-CN"/>
        </w:rPr>
        <w:t>的傅立叶变换为</w:t>
      </w:r>
    </w:p>
    <w:p w:rsidR="00DF4132" w:rsidRDefault="002B33D3">
      <w:pPr>
        <w:pStyle w:val="a0"/>
      </w:pPr>
      <w:r>
        <w:t>\[\hat{f}(\xi)=\frac{2a}{a^2+4\pi</w:t>
      </w:r>
      <w:r>
        <w:t>^2\xi^2}\]</w:t>
      </w:r>
    </w:p>
    <w:p w:rsidR="00DF4132" w:rsidRDefault="002B33D3">
      <w:pPr>
        <w:pStyle w:val="a0"/>
      </w:pPr>
      <w:r>
        <w:lastRenderedPageBreak/>
        <w:t>也就是说</w:t>
      </w:r>
    </w:p>
    <w:p w:rsidR="00DF4132" w:rsidRDefault="002B33D3">
      <w:pPr>
        <w:pStyle w:val="a0"/>
      </w:pPr>
      <w:r>
        <w:t>$$\frac{1}{2a}\sum_{n\in\mathbb{Z}}e^{-a|n|}-\frac{1}{a^2}=\sum_{k=1}^{\infty}\frac{2}{a^2+4\pi^2 k^2}$$</w:t>
      </w:r>
    </w:p>
    <w:p w:rsidR="00DF4132" w:rsidRDefault="002B33D3">
      <w:pPr>
        <w:pStyle w:val="a0"/>
      </w:pPr>
      <w:r>
        <w:t>则</w:t>
      </w:r>
      <w:r>
        <w:t>$$\lim_{a\to 0}\sum_{k=1}^{\infty}\frac{2}{a^2+4\pi^2 k^2}=\lim_{a\to 0}\left\{\frac{1}{2a}\left(\frac{e^a+1}{e^a-1}\right)-\frac{1}{a^2}\right\}=\frac{1}{12}$$</w:t>
      </w:r>
    </w:p>
    <w:p w:rsidR="00DF4132" w:rsidRDefault="002B33D3">
      <w:pPr>
        <w:pStyle w:val="a0"/>
      </w:pPr>
      <w:r>
        <w:t>从而就有</w:t>
      </w:r>
      <w:r>
        <w:t>$\zeta(2)=\frac{\pi^2}{6}$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13:</w:t>
      </w:r>
      <w:r>
        <w:rPr>
          <w:b/>
        </w:rPr>
        <w:t>概率论证明</w:t>
      </w:r>
      <w:r>
        <w:t> </w:t>
      </w:r>
    </w:p>
    <w:p w:rsidR="00DF4132" w:rsidRDefault="002B33D3">
      <w:pPr>
        <w:pStyle w:val="a0"/>
      </w:pPr>
      <w:r>
        <w:t xml:space="preserve">(Luigi Pace </w:t>
      </w:r>
      <w:r>
        <w:t>发表于</w:t>
      </w:r>
      <w:r>
        <w:t>2011 American Math Monthly)</w:t>
      </w:r>
    </w:p>
    <w:p w:rsidR="00DF4132" w:rsidRDefault="002B33D3">
      <w:pPr>
        <w:pStyle w:val="a0"/>
      </w:pPr>
      <w:r>
        <w:t>设</w:t>
      </w:r>
      <w:r>
        <w:t>$X_1,X</w:t>
      </w:r>
      <w:r>
        <w:t>_2$</w:t>
      </w:r>
      <w:r>
        <w:t>是独立同半区域柯西分布，也就是它们的分布函数都是</w:t>
      </w:r>
      <w:r>
        <w:t>$p(x)=\frac{2}{\pi(1+x^2)}(x&gt;0)$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令随机变量</w:t>
      </w:r>
      <w:r>
        <w:rPr>
          <w:lang w:eastAsia="zh-CN"/>
        </w:rPr>
        <w:t>$Y=X_1/X_2$,</w:t>
      </w:r>
      <w:r>
        <w:rPr>
          <w:lang w:eastAsia="zh-CN"/>
        </w:rPr>
        <w:t>那么</w:t>
      </w:r>
      <w:r>
        <w:rPr>
          <w:lang w:eastAsia="zh-CN"/>
        </w:rPr>
        <w:t>$Y$</w:t>
      </w:r>
      <w:r>
        <w:rPr>
          <w:lang w:eastAsia="zh-CN"/>
        </w:rPr>
        <w:t>的概率密度函数</w:t>
      </w:r>
      <w:r>
        <w:rPr>
          <w:lang w:eastAsia="zh-CN"/>
        </w:rPr>
        <w:t>$p_Y$</w:t>
      </w:r>
      <w:r>
        <w:rPr>
          <w:lang w:eastAsia="zh-CN"/>
        </w:rPr>
        <w:t>定义在</w:t>
      </w:r>
      <w:r>
        <w:rPr>
          <w:lang w:eastAsia="zh-CN"/>
        </w:rPr>
        <w:t>$y&gt;0$</w:t>
      </w:r>
      <w:r>
        <w:rPr>
          <w:lang w:eastAsia="zh-CN"/>
        </w:rPr>
        <w:t>，有</w:t>
      </w:r>
    </w:p>
    <w:p w:rsidR="00DF4132" w:rsidRDefault="002B33D3">
      <w:pPr>
        <w:pStyle w:val="a0"/>
      </w:pPr>
      <w:r>
        <w:t>\begin{align*}p_Y(y) &amp;= \int_0^{\infty} x p_{X_1} (xy) p_{X_2}(x) dx = \frac{4}{\pi^2} \int_0^\infty \frac{x}{(1+x^2 y^2)(1+x^2)}dx\\</w:t>
      </w:r>
      <w:r>
        <w:br/>
        <w:t xml:space="preserve">&amp;=\frac{2}{\pi^2 </w:t>
      </w:r>
      <w:r>
        <w:t>(y^2-1)} \left[\log \left( \frac{1+x^2 y^2}{1+x^2}\right) \right]_{x=0}^{\infty} = \frac{2}{\pi^2} \frac{\log(y^2)}{y^2-1} = \frac{4}{\pi^2} \frac{\log(y)}{y^2-1}.</w:t>
      </w:r>
      <w:r>
        <w:br/>
        <w:t>\end{align*}</w:t>
      </w:r>
    </w:p>
    <w:p w:rsidR="00DF4132" w:rsidRDefault="002B33D3">
      <w:pPr>
        <w:pStyle w:val="a0"/>
      </w:pPr>
      <w:r>
        <w:t>由于</w:t>
      </w:r>
      <w:r>
        <w:t>$X_1,X_2$</w:t>
      </w:r>
      <w:r>
        <w:t>独立同分布，所以</w:t>
      </w:r>
      <w:r>
        <w:t>$P(Y&gt;1)=P(X_1&gt;X_2)=1/2$,</w:t>
      </w:r>
      <w:r>
        <w:t>那么有</w:t>
      </w:r>
    </w:p>
    <w:p w:rsidR="00DF4132" w:rsidRDefault="002B33D3">
      <w:pPr>
        <w:pStyle w:val="a0"/>
      </w:pPr>
      <w:r>
        <w:t>$$\frac{1}{2}=\int_0^1\frac{4}{\</w:t>
      </w:r>
      <w:r>
        <w:t>pi^2}\frac{\log(y)}{y^2-1}dy$$</w:t>
      </w:r>
    </w:p>
    <w:p w:rsidR="00DF4132" w:rsidRDefault="002B33D3">
      <w:pPr>
        <w:pStyle w:val="a0"/>
      </w:pPr>
      <w:r>
        <w:t>也就是说</w:t>
      </w:r>
    </w:p>
    <w:p w:rsidR="00DF4132" w:rsidRDefault="002B33D3">
      <w:pPr>
        <w:pStyle w:val="a0"/>
      </w:pPr>
      <w:r>
        <w:t>$$\frac{\pi^2}{8} = \int_0^1 \frac{-\log(y)}{1-y^2} dy = -\int_0^1 \log(y) (1+y^2+y^4 + \cdots)  dy = \sum_{k=0}^\infty \frac{1}{(2k+1)^2}$$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那么答案显而易见。</w:t>
      </w:r>
    </w:p>
    <w:p w:rsidR="00DF4132" w:rsidRDefault="00DF4132">
      <w:pPr>
        <w:pStyle w:val="a0"/>
        <w:rPr>
          <w:lang w:eastAsia="zh-CN"/>
        </w:rPr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14:</w:t>
      </w:r>
      <w:r>
        <w:rPr>
          <w:b/>
          <w:lang w:eastAsia="zh-CN"/>
        </w:rPr>
        <w:t>积分</w:t>
      </w:r>
      <w:r>
        <w:rPr>
          <w:b/>
          <w:lang w:eastAsia="zh-CN"/>
        </w:rPr>
        <w:t>+</w:t>
      </w:r>
      <w:r>
        <w:rPr>
          <w:b/>
          <w:lang w:eastAsia="zh-CN"/>
        </w:rPr>
        <w:t>函数方程证明</w:t>
      </w:r>
      <w:r>
        <w:rPr>
          <w:b/>
          <w:lang w:eastAsia="zh-CN"/>
        </w:rPr>
        <w:t> </w:t>
      </w:r>
    </w:p>
    <w:p w:rsidR="00DF4132" w:rsidRDefault="002B33D3">
      <w:pPr>
        <w:pStyle w:val="a0"/>
      </w:pPr>
      <w:r>
        <w:t>(H Haruki,S Haruki</w:t>
      </w:r>
      <w:r>
        <w:t>在</w:t>
      </w:r>
      <w:r>
        <w:t>1983</w:t>
      </w:r>
      <w:r>
        <w:t>年</w:t>
      </w:r>
      <w:r>
        <w:t xml:space="preserve"> American Mathematical Monthly</w:t>
      </w:r>
      <w:r>
        <w:t>发表</w:t>
      </w:r>
      <w:r>
        <w:t>)</w:t>
      </w:r>
    </w:p>
    <w:p w:rsidR="00DF4132" w:rsidRDefault="002B33D3">
      <w:pPr>
        <w:pStyle w:val="a0"/>
      </w:pPr>
      <w:r>
        <w:t>由于</w:t>
      </w:r>
      <w:r>
        <w:t>$$\sum_{n=1}^{\infty}\frac{1}{n^2}=\sum_{n=1}^{\infty}\frac{1}{n}\int_0^1 x^{n-1}dx=\int_0^1\frac{\log{(1-x)}}{x}dx$$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只需要算出这个积分值即可，我们令</w:t>
      </w:r>
    </w:p>
    <w:p w:rsidR="00DF4132" w:rsidRDefault="002B33D3">
      <w:pPr>
        <w:pStyle w:val="a0"/>
      </w:pPr>
      <w:r>
        <w:lastRenderedPageBreak/>
        <w:t>$$f(a)=\int_0^1\frac{\log{(x^2-2x\cos{a}+1)}}{x}dx$$</w:t>
      </w:r>
    </w:p>
    <w:p w:rsidR="00DF4132" w:rsidRDefault="002B33D3">
      <w:pPr>
        <w:pStyle w:val="a0"/>
      </w:pPr>
      <w:r>
        <w:t>要证明</w:t>
      </w:r>
      <w:r>
        <w:t>$f(a)</w:t>
      </w:r>
      <w:r>
        <w:t>=-\frac{(a-\pi)^2}{2}+\frac{\pi^2}{6}$</w:t>
      </w:r>
    </w:p>
    <w:p w:rsidR="00DF4132" w:rsidRDefault="002B33D3">
      <w:pPr>
        <w:pStyle w:val="a0"/>
      </w:pPr>
      <w:r>
        <w:t>利用等式</w:t>
      </w:r>
      <w:r>
        <w:t>$(x^2-2x\cos{a}+1)(x^2+2x\cos{a}+1)=x^4-2x^2\cos{2a}+1$</w:t>
      </w:r>
      <w:r>
        <w:t>我们有</w:t>
      </w:r>
    </w:p>
    <w:p w:rsidR="00DF4132" w:rsidRDefault="002B33D3">
      <w:pPr>
        <w:pStyle w:val="a0"/>
      </w:pPr>
      <w:r>
        <w:t>\[f(a/2)+f(\pi-a/2)=\int_0^1\frac{\log{(x^4-2x^2\cos{a}+1)}}{x}=\frac{1}{2}\frac{\log{(t^2-2t\cos{a}+1)}}{t}dt=\frac{1}{2}f(a)\]</w:t>
      </w:r>
    </w:p>
    <w:p w:rsidR="00DF4132" w:rsidRDefault="002B33D3">
      <w:pPr>
        <w:pStyle w:val="a0"/>
      </w:pPr>
      <w:r>
        <w:t>中间是令</w:t>
      </w:r>
      <w:r>
        <w:t>$\sqrt{x}=t$</w:t>
      </w:r>
      <w:r>
        <w:t>得到的等式。解函数</w:t>
      </w:r>
      <w:r>
        <w:t>方程</w:t>
      </w:r>
      <w:r>
        <w:t>$f(a/2)+f(\pi-a/2)=f(a)/2$,</w:t>
      </w:r>
      <w:r>
        <w:t>求导两次得</w:t>
      </w:r>
      <w:r>
        <w:t>$f''(a/2)+f''(\pi-a/2)=2f''(a)$,</w:t>
      </w:r>
      <w:r>
        <w:t>由于</w:t>
      </w:r>
      <w:r>
        <w:t>$f''$</w:t>
      </w:r>
      <w:r>
        <w:t>是在闭区间</w:t>
      </w:r>
      <w:r>
        <w:t>$[0,2\pi]$</w:t>
      </w:r>
      <w:r>
        <w:t>上的连续函数，从而</w:t>
      </w:r>
      <w:r>
        <w:t>$f''$</w:t>
      </w:r>
      <w:r>
        <w:t>在该区域有最大值</w:t>
      </w:r>
      <w:r>
        <w:t>$M$</w:t>
      </w:r>
      <w:r>
        <w:t>与最小值</w:t>
      </w:r>
      <w:r>
        <w:t>$m$.</w:t>
      </w:r>
      <w:r>
        <w:t>设</w:t>
      </w:r>
      <w:r>
        <w:t>$f''(a_0)=M$</w:t>
      </w:r>
      <w:r>
        <w:t>对于某个</w:t>
      </w:r>
      <w:r>
        <w:t>$a_0\in[0,2\pi]$</w:t>
      </w:r>
      <w:r>
        <w:t>成立，在等式中设</w:t>
      </w:r>
      <w:r>
        <w:t>$a=a_0$</w:t>
      </w:r>
      <w:r>
        <w:t>有</w:t>
      </w:r>
    </w:p>
    <w:p w:rsidR="00DF4132" w:rsidRDefault="002B33D3">
      <w:pPr>
        <w:pStyle w:val="a0"/>
      </w:pPr>
      <w:r>
        <w:t>\[f''(a_0/2)+f''(\pi-a_0/2)=2f''(a_0)=2M\]</w:t>
      </w:r>
      <w:r>
        <w:br/>
      </w:r>
      <w:r>
        <w:t>但是由于</w:t>
      </w:r>
      <w:r>
        <w:t>$f''(a_0/2),f''(\pi-a_0/2)$</w:t>
      </w:r>
      <w:r>
        <w:t>都小于</w:t>
      </w:r>
      <w:r>
        <w:t>$M$,</w:t>
      </w:r>
      <w:r>
        <w:t>从而只能</w:t>
      </w:r>
      <w:r>
        <w:t>都等于</w:t>
      </w:r>
      <w:r>
        <w:t>$M$.</w:t>
      </w:r>
      <w:r>
        <w:t>继续这样的迭代，就有</w:t>
      </w:r>
      <w:r>
        <w:br/>
        <w:t>\[\lim_{n\to\infty} f''(a_0/2^n)=f''(0)=M\]</w:t>
      </w:r>
      <w:r>
        <w:br/>
      </w:r>
      <w:r>
        <w:t>类似地，我们就有</w:t>
      </w:r>
      <w:r>
        <w:t>$f''(0)=m$,</w:t>
      </w:r>
      <w:r>
        <w:t>从而</w:t>
      </w:r>
      <w:r>
        <w:t>$M=m$,$f''$</w:t>
      </w:r>
      <w:r>
        <w:t>为常函数，则</w:t>
      </w:r>
      <w:r>
        <w:t>$f$</w:t>
      </w:r>
      <w:r>
        <w:t>只能是二次函数，设</w:t>
      </w:r>
      <w:r>
        <w:br/>
        <w:t>\[f(a)=\alpha \frac{a^2}{2}+\beta a+\gamma\]</w:t>
      </w:r>
      <w:r>
        <w:br/>
      </w:r>
      <w:r>
        <w:t>代入式子有</w:t>
      </w:r>
      <w:r>
        <w:t>$-\pi\alpha/2=\beta/2,\pi^2\alpha/2+\beta\pi+2\gamma=\gamma/2$,</w:t>
      </w:r>
      <w:r>
        <w:t>而</w:t>
      </w:r>
      <w:r>
        <w:br/>
        <w:t>$$f'(a)=\int_0^1\frac{2\sin{</w:t>
      </w:r>
      <w:r>
        <w:t>a}}{1+x^2-2x\cos{a}}dx$$</w:t>
      </w:r>
      <w:r>
        <w:br/>
      </w:r>
      <w:r>
        <w:t>得知</w:t>
      </w:r>
      <w:r>
        <w:t>$f'(\pi/2)=\pi/2$</w:t>
      </w:r>
      <w:r>
        <w:br/>
      </w:r>
      <w:r>
        <w:t>从而有</w:t>
      </w:r>
      <w:r>
        <w:t>$\alpha=-1,\beta=\pi,\gamma=-\pi^2/3$,</w:t>
      </w:r>
      <w:r>
        <w:t>代入</w:t>
      </w:r>
      <w:r>
        <w:t>$a=0$,</w:t>
      </w:r>
      <w:r>
        <w:t>得到</w:t>
      </w:r>
      <w:r>
        <w:t>$$\int_0^1\frac{\log{(1-x)}}{x}dx=-\frac{\pi^2}{6}$$</w:t>
      </w:r>
    </w:p>
    <w:p w:rsidR="00DF4132" w:rsidRDefault="00DF4132">
      <w:pPr>
        <w:pStyle w:val="a0"/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15:</w:t>
      </w:r>
      <w:r>
        <w:rPr>
          <w:b/>
          <w:lang w:eastAsia="zh-CN"/>
        </w:rPr>
        <w:t>三角恒等式的初等证明</w:t>
      </w:r>
    </w:p>
    <w:p w:rsidR="00DF4132" w:rsidRDefault="002B33D3">
      <w:pPr>
        <w:pStyle w:val="a0"/>
      </w:pPr>
      <w:r>
        <w:t>(Josef Hofbauer</w:t>
      </w:r>
      <w:r>
        <w:t>发表于</w:t>
      </w:r>
      <w:r>
        <w:t>2002</w:t>
      </w:r>
      <w:r>
        <w:t>年</w:t>
      </w:r>
      <w:r>
        <w:t>American Mathematical Monthly)</w:t>
      </w:r>
    </w:p>
    <w:p w:rsidR="00DF4132" w:rsidRDefault="002B33D3">
      <w:pPr>
        <w:pStyle w:val="a0"/>
      </w:pPr>
      <w:r>
        <w:t>$$\frac{1}{\sin^2x}=\frac{1}{4\sin^2</w:t>
      </w:r>
      <w:r>
        <w:t>{\frac{x}{2}}\cos^2{\frac{x}{2}}}=\frac{1}{4}\left[\frac{1}{\sin^2{\frac{x}{2}}}+\frac{1}{\sin^2{\frac{\pi+x}{2}}}\right]$$</w:t>
      </w:r>
      <w:r>
        <w:br/>
      </w:r>
      <w:r>
        <w:t>从而就有</w:t>
      </w:r>
      <w:r>
        <w:br/>
        <w:t>$$1=\frac{1}{\sin^2{\frac{\pi}{2}}}=\frac{1}{4\left[\frac{1}{\sin^2{\frac{\pi}{4}}}+\frac{1}{\sin^2{\frac{3\pi}{4}}}\right]}=\c</w:t>
      </w:r>
      <w:r>
        <w:t>dots =\frac{1}{4^n}\sum_{k=0}^{2^n-1}\frac{1}{\sin^2{\frac{(2k+1)\pi}{2^{n+1}}}}=\frac{2}{4^n}\sum_{k=0}^{2^{n-1}-1}\frac{1}{\sin^2{\frac{(2k+1)\pi}{2^{n+1}}}}$$</w:t>
      </w:r>
    </w:p>
    <w:p w:rsidR="00DF4132" w:rsidRDefault="002B33D3">
      <w:pPr>
        <w:pStyle w:val="a0"/>
      </w:pPr>
      <w:r>
        <w:t>又由于</w:t>
      </w:r>
      <w:r>
        <w:t>$\sin^{-2}x&gt;x^{-2}&gt;\tan^{-2}x$</w:t>
      </w:r>
      <w:r>
        <w:t>对</w:t>
      </w:r>
      <w:r>
        <w:t>$x\in(0,\pi/2)$</w:t>
      </w:r>
      <w:r>
        <w:t>成立</w:t>
      </w:r>
    </w:p>
    <w:p w:rsidR="00DF4132" w:rsidRDefault="002B33D3">
      <w:pPr>
        <w:pStyle w:val="a0"/>
      </w:pPr>
      <w:r>
        <w:lastRenderedPageBreak/>
        <w:t>令</w:t>
      </w:r>
      <w:r>
        <w:t>$x=(2k+1)\pi/(2N)$,</w:t>
      </w:r>
      <w:r>
        <w:t>对</w:t>
      </w:r>
      <w:r>
        <w:t>$k=0,1,\cdots,N/2-1(N=2^n)$</w:t>
      </w:r>
      <w:r>
        <w:t>对不等式求和，就变为</w:t>
      </w:r>
      <w:r>
        <w:br/>
        <w:t>$$1&gt;\frac{8}{\pi^2}\sum_{k=0}^{2^n-1}\frac{1}{(2k+1)^2}&gt;1-\frac{1}{N}$$</w:t>
      </w:r>
      <w:r>
        <w:br/>
      </w:r>
      <w:r>
        <w:t>令</w:t>
      </w:r>
      <w:r>
        <w:t>$N\to\infty$</w:t>
      </w:r>
      <w:r>
        <w:t>可得答案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16:</w:t>
      </w:r>
      <w:r>
        <w:rPr>
          <w:b/>
        </w:rPr>
        <w:t>三角多项式的证明</w:t>
      </w:r>
    </w:p>
    <w:p w:rsidR="00DF4132" w:rsidRDefault="002B33D3">
      <w:pPr>
        <w:pStyle w:val="a0"/>
      </w:pPr>
      <w:r>
        <w:t>(Kortram</w:t>
      </w:r>
      <w:r>
        <w:t>发表于</w:t>
      </w:r>
      <w:r>
        <w:t>1996</w:t>
      </w:r>
      <w:r>
        <w:t>年</w:t>
      </w:r>
      <w:r>
        <w:t xml:space="preserve"> Mathematics Magazine)</w:t>
      </w:r>
    </w:p>
    <w:p w:rsidR="00DF4132" w:rsidRDefault="002B33D3">
      <w:pPr>
        <w:pStyle w:val="a0"/>
      </w:pPr>
      <w:r>
        <w:t>对于奇数</w:t>
      </w:r>
      <w:r>
        <w:t>$n=2m+1$,</w:t>
      </w:r>
      <w:r>
        <w:t>我们知道</w:t>
      </w:r>
      <w:r>
        <w:t>$\sin{nx}=F_n(\sin{x})$,</w:t>
      </w:r>
      <w:r>
        <w:t>其中</w:t>
      </w:r>
      <w:r>
        <w:t>$F_n$</w:t>
      </w:r>
      <w:r>
        <w:t>是次数</w:t>
      </w:r>
      <w:r>
        <w:t>$n</w:t>
      </w:r>
      <w:r>
        <w:t>$</w:t>
      </w:r>
      <w:r>
        <w:t>的多项式。那么</w:t>
      </w:r>
      <w:r>
        <w:t>$F_n$</w:t>
      </w:r>
      <w:r>
        <w:t>的零点为</w:t>
      </w:r>
      <w:r>
        <w:t>$\sin(j\pi/n)(-m\le j\le m)$,</w:t>
      </w:r>
      <w:r>
        <w:t>且有</w:t>
      </w:r>
      <w:r>
        <w:t>$\lim_{y\to 0}(F_n(y)/y)=n$.</w:t>
      </w:r>
      <w:r>
        <w:t>那么</w:t>
      </w:r>
      <w:r>
        <w:br/>
        <w:t>$$F_n(y)=ny\prod_{j=1}^m\left(1-\frac{y^2}{\sin^2(j\pi/n)}\right)$$</w:t>
      </w:r>
      <w:r>
        <w:br/>
      </w:r>
      <w:r>
        <w:t>从而</w:t>
      </w:r>
      <w:r>
        <w:br/>
        <w:t>$$\sin{nx}=n\sin{x}\prod_{j=1}^m\left(1-\frac{\sin^2x}{\sin^2(j\pi/n)}\right)$$</w:t>
      </w:r>
      <w:r>
        <w:br/>
      </w:r>
      <w:r>
        <w:t>比较两边泰勒展开的</w:t>
      </w:r>
      <w:r>
        <w:t>$x^3$</w:t>
      </w:r>
      <w:r>
        <w:t>系数，有</w:t>
      </w:r>
      <w:r>
        <w:br/>
        <w:t>\[-\fra</w:t>
      </w:r>
      <w:r>
        <w:t>c{n^3}{6}=-\frac{n}{6}-n\sum_{j=1}^{m}\frac{1}{\sin^2(j\pi/n)}\]</w:t>
      </w:r>
      <w:r>
        <w:br/>
      </w:r>
      <w:r>
        <w:t>于是</w:t>
      </w:r>
      <w:r>
        <w:t>$$\frac{1}{6}-\sum_{j=1}^m\frac{1}{n^2\sin^2(j\pi/n)}=\frac{1}{6n^2}$$</w:t>
      </w:r>
      <w:r>
        <w:br/>
      </w:r>
      <w:r>
        <w:t>固定整数</w:t>
      </w:r>
      <w:r>
        <w:t>$M$,</w:t>
      </w:r>
      <w:r>
        <w:t>令</w:t>
      </w:r>
      <w:r>
        <w:t>$m&gt;M$,</w:t>
      </w:r>
      <w:r>
        <w:t>则有</w:t>
      </w:r>
      <w:r>
        <w:br/>
        <w:t>$$\frac{1}{6}-\sum_{j=1}^M\frac{1}{n^2\sin^2(j\pi/n)}=\frac{1}{6n^2}+\sum_{j=M+1}^m\frac{1}{n^2\sin^</w:t>
      </w:r>
      <w:r>
        <w:t>2(j\pi/n)}$$</w:t>
      </w:r>
      <w:r>
        <w:br/>
      </w:r>
      <w:r>
        <w:t>利用</w:t>
      </w:r>
      <w:r>
        <w:t>$\sin{x}&gt;\frac{2}{\pi}x$</w:t>
      </w:r>
      <w:r>
        <w:t>对于</w:t>
      </w:r>
      <w:r>
        <w:t>$0&lt;x&lt;\frac{\pi}{2}$</w:t>
      </w:r>
      <w:r>
        <w:t>成立，我们有</w:t>
      </w:r>
      <w:r>
        <w:br/>
        <w:t>$$0&lt;\frac{1}{6}-\sum_{j=1}^M\frac{1}{n^2\sin^2(j\pi/n)}=\frac{1}{6n^2}+\sum_{j=M+1}^m\frac{1}{4j^2}$$</w:t>
      </w:r>
      <w:r>
        <w:br/>
      </w:r>
      <w:r>
        <w:t>令</w:t>
      </w:r>
      <w:r>
        <w:t>$n,m$</w:t>
      </w:r>
      <w:r>
        <w:t>趋于无穷，就有</w:t>
      </w:r>
      <w:r>
        <w:br/>
        <w:t>$$0\le \frac{1}{6}-\sum_{j=1}^M\frac{1}{\pi^2j^2}\le \sum_{j=M+1}^m\frac{</w:t>
      </w:r>
      <w:r>
        <w:t>1}{4j^2}$$</w:t>
      </w:r>
      <w:r>
        <w:br/>
      </w:r>
      <w:r>
        <w:t>也即</w:t>
      </w:r>
      <w:r>
        <w:t>$$\sum_{j=1}^{\infty}\frac{1}{\pi^2j^2}=\frac{1}{6}$$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17:</w:t>
      </w:r>
      <w:r>
        <w:rPr>
          <w:b/>
        </w:rPr>
        <w:t>积分证明</w:t>
      </w:r>
    </w:p>
    <w:p w:rsidR="00DF4132" w:rsidRDefault="002B33D3">
      <w:pPr>
        <w:pStyle w:val="a0"/>
      </w:pPr>
      <w:r>
        <w:t>(Matsuoka</w:t>
      </w:r>
      <w:r>
        <w:t>发表于</w:t>
      </w:r>
      <w:r>
        <w:t>1961</w:t>
      </w:r>
      <w:r>
        <w:t>年</w:t>
      </w:r>
      <w:r>
        <w:t>American Mathematical Montly)</w:t>
      </w:r>
    </w:p>
    <w:p w:rsidR="00DF4132" w:rsidRDefault="002B33D3">
      <w:pPr>
        <w:pStyle w:val="a0"/>
      </w:pPr>
      <w:r>
        <w:t>考虑积分</w:t>
      </w:r>
      <w:r>
        <w:br/>
        <w:t>$$I_n=\int_0^{\pi/2}\cos^{2n}xdx\mbox{ and }J_n=\int_0^{\pi/2}x^2\cos^{2n}xdx$$</w:t>
      </w:r>
      <w:r>
        <w:br/>
      </w:r>
      <w:r>
        <w:t>我们有</w:t>
      </w:r>
      <w:r>
        <w:t>Wallis</w:t>
      </w:r>
      <w:r>
        <w:t>公式：</w:t>
      </w:r>
      <w:r>
        <w:br/>
        <w:t>$$I_n=\frac{1\cdot 3\cdot 5\cdots</w:t>
      </w:r>
      <w:r>
        <w:t xml:space="preserve"> (2n-1)}{2\cdot 4\cdot 6\cdots 2n}\frac{\pi}{2}=\frac{(2n)!}{4^n(n!)^2}\frac{\pi}{2}$$</w:t>
      </w:r>
      <w:r>
        <w:br/>
      </w:r>
      <w:r>
        <w:t>那么对于</w:t>
      </w:r>
      <w:r>
        <w:t>$n&gt;0$,</w:t>
      </w:r>
      <w:r>
        <w:t>分部积分有</w:t>
      </w:r>
      <w:r>
        <w:br/>
        <w:t>\begin{align*}</w:t>
      </w:r>
      <w:r>
        <w:br/>
      </w:r>
      <w:r>
        <w:lastRenderedPageBreak/>
        <w:t>I_n&amp;=[x\cos^{2n}x]_0^{\pi/2}+2n\int_0^{\pi/2}x\sin{x}\cos^{2n-1}xdx\\</w:t>
      </w:r>
      <w:r>
        <w:br/>
        <w:t>&amp;=n(2n-1)J_{n-1}-2n^2 J_n</w:t>
      </w:r>
      <w:r>
        <w:br/>
        <w:t>\end{align*}</w:t>
      </w:r>
      <w:r>
        <w:br/>
      </w:r>
      <w:r>
        <w:t>从而有</w:t>
      </w:r>
      <w:r>
        <w:t>$$\frac{(2n)!}{4^n(n!)^2}\</w:t>
      </w:r>
      <w:r>
        <w:t>frac{\pi}{2}=n(2n-1)J_{n-1}-2n^2 J_n$$</w:t>
      </w:r>
      <w:r>
        <w:br/>
      </w:r>
      <w:r>
        <w:t>得到</w:t>
      </w:r>
      <w:r>
        <w:t>$$\frac{\pi}{4n^2}=\frac{4^{n-1}(n-1)!^2}{(2n-2)!}J_{n-1}-\frac{4^nn!^2}{(2n)!}J_n$$</w:t>
      </w:r>
      <w:r>
        <w:br/>
      </w:r>
      <w:r>
        <w:t>将这个式子从</w:t>
      </w:r>
      <w:r>
        <w:t>1</w:t>
      </w:r>
      <w:r>
        <w:t>加到</w:t>
      </w:r>
      <w:r>
        <w:t>$n$</w:t>
      </w:r>
      <w:r>
        <w:t>，能够有</w:t>
      </w:r>
      <w:r>
        <w:br/>
        <w:t>\[\frac{\pi}{4}\sum_{n=1}^N\frac{1}{n^2}=J_0-\frac{4^N N!^2}{(2N)!}J_N\]</w:t>
      </w:r>
      <w:r>
        <w:br/>
      </w:r>
      <w:r>
        <w:t>由于</w:t>
      </w:r>
      <w:r>
        <w:t>$J_0=\pi^3/24$,</w:t>
      </w:r>
      <w:r>
        <w:t>只需要证明</w:t>
      </w:r>
      <w:r>
        <w:t>$\lim_{N\to\infty}</w:t>
      </w:r>
      <w:r>
        <w:t xml:space="preserve"> 4^N N!^2 J_N/(2N)!=0$,</w:t>
      </w:r>
      <w:r>
        <w:t>但是不等式</w:t>
      </w:r>
      <w:r>
        <w:t>$x&lt;\frac{\pi}{2}\sin{x}$</w:t>
      </w:r>
      <w:r>
        <w:t>对于</w:t>
      </w:r>
      <w:r>
        <w:t>$0&lt;x&lt;\frac{\pi}{2}$,</w:t>
      </w:r>
      <w:r>
        <w:t>得到</w:t>
      </w:r>
      <w:r>
        <w:br/>
        <w:t>$$J_N&lt;\frac{\pi^2}{4}\int_0^{\pi/2}\sin^2x\cos^{2N}xdx=\frac{\pi^2}{4}(I_N-I_{N+1})=\frac{\pi^2 I_N}{8(N+1)}$$</w:t>
      </w:r>
      <w:r>
        <w:br/>
      </w:r>
      <w:r>
        <w:t>也即</w:t>
      </w:r>
      <w:r>
        <w:t>$$0&lt;\frac{4^N N!^2}{(2N)!}J_N&lt;\frac{\pi^3}{16(N+1)}$$</w:t>
      </w:r>
    </w:p>
    <w:p w:rsidR="00DF4132" w:rsidRDefault="00DF4132">
      <w:pPr>
        <w:pStyle w:val="a0"/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18:Fejér</w:t>
      </w:r>
      <w:r>
        <w:rPr>
          <w:b/>
          <w:lang w:eastAsia="zh-CN"/>
        </w:rPr>
        <w:t>核</w:t>
      </w:r>
      <w:r>
        <w:rPr>
          <w:b/>
          <w:lang w:eastAsia="zh-CN"/>
        </w:rPr>
        <w:t>的证明</w:t>
      </w:r>
    </w:p>
    <w:p w:rsidR="00DF4132" w:rsidRDefault="002B33D3">
      <w:pPr>
        <w:pStyle w:val="a0"/>
      </w:pPr>
      <w:r>
        <w:t>(Stark</w:t>
      </w:r>
      <w:r>
        <w:t>在</w:t>
      </w:r>
      <w:r>
        <w:t>1969</w:t>
      </w:r>
      <w:r>
        <w:t>年</w:t>
      </w:r>
      <w:r>
        <w:t>American Mathematical Monthly</w:t>
      </w:r>
      <w:r>
        <w:t>上的证明</w:t>
      </w:r>
      <w:r>
        <w:t>)</w:t>
      </w:r>
    </w:p>
    <w:p w:rsidR="00DF4132" w:rsidRDefault="002B33D3">
      <w:pPr>
        <w:pStyle w:val="a0"/>
      </w:pPr>
      <w:r>
        <w:t>对于</w:t>
      </w:r>
      <w:r>
        <w:t>Fejér</w:t>
      </w:r>
      <w:r>
        <w:t>核有如下等式：</w:t>
      </w:r>
      <w:r>
        <w:br/>
        <w:t>\[\left(\frac{\sin{nx/2}}{\sin{x/2}}\right)^2=\sum_{k=-n}^n(n-|k|)e^{ikx}=n+2\sum_{k=1}^n(n-k)\cos{kx}\]</w:t>
      </w:r>
      <w:r>
        <w:br/>
      </w:r>
      <w:r>
        <w:t>故而有</w:t>
      </w:r>
      <w:r>
        <w:br/>
        <w:t>\begin{align*}</w:t>
      </w:r>
      <w:r>
        <w:br/>
        <w:t>\int_0^\pi x\left(\frac{\sin{nx/2}}{\sin{x/2}}\right)^2 &amp;= \frac{n</w:t>
      </w:r>
      <w:r>
        <w:t>\pi^2}{2}+2\sum_{k=1}^n(n-k)\int_0^\pi x\cos{kx}dx \\</w:t>
      </w:r>
      <w:r>
        <w:br/>
        <w:t>&amp;=\frac{n\pi^2}{2}-2\sum_{k=1}^n(n-k)\frac{1-(-1)^k}{k^2}\\</w:t>
      </w:r>
      <w:r>
        <w:br/>
        <w:t>&amp;=\frac{n\pi^2}{2}-4n\sum_{1\le k\le n,2\nmid k}\frac{1}{k^2}+4\sum_{1\le k\le n,2\nmid k}\frac{1}{k}</w:t>
      </w:r>
      <w:r>
        <w:br/>
        <w:t>\end{align*}</w:t>
      </w:r>
      <w:r>
        <w:br/>
      </w:r>
      <w:r>
        <w:t>如果我们令</w:t>
      </w:r>
      <w:r>
        <w:t>$n=2N,N\in\mathbb{Z^+}</w:t>
      </w:r>
      <w:r>
        <w:t>$,</w:t>
      </w:r>
      <w:r>
        <w:t>那么</w:t>
      </w:r>
      <w:r>
        <w:br/>
        <w:t>$$\int_0^\pi \frac{x}{8N}\left(\frac{\sin{Nx}}{\sin{x/2}}\right)^2dx=\frac{\pi^2}{8}-\sum_{r=0}^{N-1}\frac{1}{(2r+1)^2}+O\left(\frac{\log{N}}{N}\right)$$</w:t>
      </w:r>
      <w:r>
        <w:br/>
      </w:r>
      <w:r>
        <w:t>但是由于</w:t>
      </w:r>
      <w:r>
        <w:t>$\sin{x/2}&gt;x/\pi$</w:t>
      </w:r>
      <w:r>
        <w:t>对于</w:t>
      </w:r>
      <w:r>
        <w:t>$0&lt;x&lt;\pi$</w:t>
      </w:r>
      <w:r>
        <w:t>成立，那么</w:t>
      </w:r>
      <w:r>
        <w:br/>
        <w:t>$$\int_0^\pi \frac{x}{8N}\left(\frac{\sin{Nx}}{\sin{x/2}}\r</w:t>
      </w:r>
      <w:r>
        <w:t>ight)^2dx &lt; \frac{\pi^2}{8N}\int_0^\pi \sin^2Nx \frac{dx}{x}=\frac{\pi^2}{8N}\int_0^{N\pi} \sin^2y \frac{dy}{y}=O\left(\frac{\log{N}}{N}\right)$$</w:t>
      </w:r>
      <w:r>
        <w:br/>
      </w:r>
      <w:r>
        <w:t>也即</w:t>
      </w:r>
      <w:r>
        <w:t>$$\frac{\pi^2}{8}=\sum_{r=0}^{\infty}\frac{1}{(2r+1)^2}$$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19:Gregory</w:t>
      </w:r>
      <w:r>
        <w:rPr>
          <w:b/>
        </w:rPr>
        <w:t>定理证明</w:t>
      </w:r>
    </w:p>
    <w:p w:rsidR="00DF4132" w:rsidRDefault="002B33D3">
      <w:pPr>
        <w:pStyle w:val="a0"/>
      </w:pPr>
      <w:r>
        <w:t>证明来自</w:t>
      </w:r>
      <w:r>
        <w:t>Borwein &amp; Borwein</w:t>
      </w:r>
      <w:r>
        <w:t>的著作</w:t>
      </w:r>
      <w:r>
        <w:t>"</w:t>
      </w:r>
      <w:r>
        <w:rPr>
          <w:i/>
        </w:rPr>
        <w:t xml:space="preserve">Pi and </w:t>
      </w:r>
      <w:r>
        <w:rPr>
          <w:i/>
        </w:rPr>
        <w:t>the AGM</w:t>
      </w:r>
      <w:r>
        <w:t>"</w:t>
      </w:r>
    </w:p>
    <w:p w:rsidR="00DF4132" w:rsidRDefault="002B33D3">
      <w:pPr>
        <w:pStyle w:val="a0"/>
      </w:pPr>
      <w:r>
        <w:lastRenderedPageBreak/>
        <w:t>以下公式是著名的</w:t>
      </w:r>
      <w:r>
        <w:t>Gregory</w:t>
      </w:r>
      <w:r>
        <w:t>定理：</w:t>
      </w:r>
    </w:p>
    <w:p w:rsidR="00DF4132" w:rsidRDefault="002B33D3">
      <w:pPr>
        <w:pStyle w:val="a0"/>
      </w:pPr>
      <w:r>
        <w:t>$$\frac{\pi}{4}=\sum_{n=0}^{\infty}\frac{(-1)^n}{2n+1}$$</w:t>
      </w:r>
    </w:p>
    <w:p w:rsidR="00DF4132" w:rsidRDefault="002B33D3">
      <w:pPr>
        <w:pStyle w:val="a0"/>
      </w:pPr>
      <w:r>
        <w:t>令</w:t>
      </w:r>
      <w:r>
        <w:t>$$a_N=\sum_{n=-N}^N\frac{(-1)^n}{2n+1},b_N=\sum_{n=-N}^N\frac{1}{(2n+1)^2}$$</w:t>
      </w:r>
    </w:p>
    <w:p w:rsidR="00DF4132" w:rsidRDefault="002B33D3">
      <w:pPr>
        <w:pStyle w:val="a0"/>
      </w:pPr>
      <w:r>
        <w:t>我们需要证明</w:t>
      </w:r>
      <w:r>
        <w:t>$\lim_{N\to\infty} a_N^2-b_N=0$</w:t>
      </w:r>
      <w:r>
        <w:t>即可</w:t>
      </w:r>
    </w:p>
    <w:p w:rsidR="00DF4132" w:rsidRDefault="002B33D3">
      <w:pPr>
        <w:pStyle w:val="a0"/>
      </w:pPr>
      <w:r>
        <w:t>如果</w:t>
      </w:r>
      <w:r>
        <w:t>$n\not = m$</w:t>
      </w:r>
      <w:r>
        <w:t>那么</w:t>
      </w:r>
      <w:r>
        <w:br/>
        <w:t>$$\frac{1}{(2n+1)(2m+1)}=\frac{1}{2(m</w:t>
      </w:r>
      <w:r>
        <w:t>-n)}\left(\frac{1}{2n+1}-\frac{1}{2m+1}\right)$$</w:t>
      </w:r>
      <w:r>
        <w:br/>
      </w:r>
      <w:r>
        <w:t>就有</w:t>
      </w:r>
      <w:r>
        <w:br/>
        <w:t>\begin{align*}</w:t>
      </w:r>
      <w:r>
        <w:br/>
        <w:t>a_N^2-b_N&amp;=\sum_{n=-N}^N\sum_{m=-N,m\not = n}^N\frac{(-1)^{m+n}}{2(m-n)}\left(\frac{1}{2n+1}-\frac{1}{2m+1}\right)\\</w:t>
      </w:r>
      <w:r>
        <w:br/>
        <w:t>&amp;=\sum_{n=-N}^N\sum_{m=-N,m\not = n}^N\frac{(-1)^{m+n}}{(m-n)}\frac{1}{(</w:t>
      </w:r>
      <w:r>
        <w:t>m-n)(2n+1)}=\sum_{n=-N}^N\frac{(-1)^n c_{n,N}}{2n+1}</w:t>
      </w:r>
      <w:r>
        <w:br/>
        <w:t>\end{align*}</w:t>
      </w:r>
      <w:r>
        <w:br/>
      </w:r>
      <w:r>
        <w:t>其中</w:t>
      </w:r>
      <w:r>
        <w:t>\[c_{n,N}=\sum_{m=-N,m\not=n}^N\frac{(-1)^m}{m-n}\]</w:t>
      </w:r>
      <w:r>
        <w:br/>
      </w:r>
      <w:r>
        <w:t>很容易可见</w:t>
      </w:r>
      <w:r>
        <w:t>$c_{-n,N}=-c_{n,N}$,</w:t>
      </w:r>
      <w:r>
        <w:t>故而</w:t>
      </w:r>
      <w:r>
        <w:t>$c_{0,N}=0$</w:t>
      </w:r>
      <w:r>
        <w:t>若</w:t>
      </w:r>
      <w:r>
        <w:t>$n&gt;0$</w:t>
      </w:r>
      <w:r>
        <w:t>那么</w:t>
      </w:r>
      <w:r>
        <w:br/>
        <w:t>\[c_{n,N}=(-1)^{n+1}\sum_{j=N-n+1}^{N+n}\frac{(-1)^j}{j}\]</w:t>
      </w:r>
      <w:r>
        <w:br/>
      </w:r>
      <w:r>
        <w:t>我们可以知道</w:t>
      </w:r>
      <w:r>
        <w:t>$|c_{n,N}|\le1/(N-n+1)$</w:t>
      </w:r>
      <w:r>
        <w:t>由</w:t>
      </w:r>
      <w:r>
        <w:t>于这个交错和加了后比第一项要小，也即</w:t>
      </w:r>
      <w:r>
        <w:br/>
        <w:t>\begin{align*}|a_N^2-b_N|&amp;\le \sum \left(\frac{1}{(2n-1)(N-n+1)}+\frac{1}{(2n+1)(N-n+1)}\right)\\</w:t>
      </w:r>
      <w:r>
        <w:br/>
        <w:t>&amp;=\sum_{n=1}^N\frac{1}{2N+1}\left(\frac{2}{2n-1}+\frac{1}{N-n+1}\right)+\sum_{n=1}^N\frac{1}{2N+3}\left(\frac{2}{2n+1}+\frac{1}{N-n+1}\righ</w:t>
      </w:r>
      <w:r>
        <w:t>t)\\</w:t>
      </w:r>
      <w:r>
        <w:br/>
        <w:t>&amp;\le \frac{1}{2N+1}(2+4\log{(2N+1)}+2+2\log{(N+1)})</w:t>
      </w:r>
      <w:r>
        <w:br/>
        <w:t>\end{align*}</w:t>
      </w:r>
      <w:r>
        <w:br/>
      </w:r>
      <w:r>
        <w:t>所以</w:t>
      </w:r>
      <w:r>
        <w:t>$a_N^2-b_N$</w:t>
      </w:r>
      <w:r>
        <w:t>趋于</w:t>
      </w:r>
      <w:r>
        <w:t>$0$</w:t>
      </w:r>
      <w:r>
        <w:t>成立。</w:t>
      </w:r>
    </w:p>
    <w:p w:rsidR="00DF4132" w:rsidRDefault="00DF4132">
      <w:pPr>
        <w:pStyle w:val="a0"/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20:</w:t>
      </w:r>
      <w:r>
        <w:rPr>
          <w:b/>
          <w:lang w:eastAsia="zh-CN"/>
        </w:rPr>
        <w:t>数论的证明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 (</w:t>
      </w:r>
      <w:r>
        <w:rPr>
          <w:lang w:eastAsia="zh-CN"/>
        </w:rPr>
        <w:t>本证明来自华罗庚的数论</w:t>
      </w:r>
      <w:r>
        <w:rPr>
          <w:lang w:eastAsia="zh-CN"/>
        </w:rPr>
        <w:t>)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需要用到整数能被表示为四个平方的和。令</w:t>
      </w:r>
      <w:r>
        <w:rPr>
          <w:lang w:eastAsia="zh-CN"/>
        </w:rPr>
        <w:t>$r(n)$</w:t>
      </w:r>
      <w:r>
        <w:rPr>
          <w:lang w:eastAsia="zh-CN"/>
        </w:rPr>
        <w:t>为四元组使得</w:t>
      </w:r>
      <w:r>
        <w:rPr>
          <w:lang w:eastAsia="zh-CN"/>
        </w:rPr>
        <w:t>$n=x^2+y^2+z^2+t^2$</w:t>
      </w:r>
      <w:r>
        <w:rPr>
          <w:lang w:eastAsia="zh-CN"/>
        </w:rPr>
        <w:t>成立的四元组</w:t>
      </w:r>
      <w:r>
        <w:rPr>
          <w:lang w:eastAsia="zh-CN"/>
        </w:rPr>
        <w:t>$(x,y,z,t)$</w:t>
      </w:r>
      <w:r>
        <w:rPr>
          <w:lang w:eastAsia="zh-CN"/>
        </w:rPr>
        <w:t>的个数。最平凡的是</w:t>
      </w:r>
      <w:r>
        <w:rPr>
          <w:lang w:eastAsia="zh-CN"/>
        </w:rPr>
        <w:t>$r(0)=1$,</w:t>
      </w:r>
      <w:r>
        <w:rPr>
          <w:lang w:eastAsia="zh-CN"/>
        </w:rPr>
        <w:t>同时，我们知道</w:t>
      </w:r>
      <w:r>
        <w:rPr>
          <w:lang w:eastAsia="zh-CN"/>
        </w:rPr>
        <w:br/>
        <w:t>\[r(n)=8\sum_{m|n,4\nmid m}m\]</w:t>
      </w:r>
      <w:r>
        <w:rPr>
          <w:lang w:eastAsia="zh-CN"/>
        </w:rPr>
        <w:br/>
      </w:r>
      <w:r>
        <w:rPr>
          <w:lang w:eastAsia="zh-CN"/>
        </w:rPr>
        <w:t>对于</w:t>
      </w:r>
      <w:r>
        <w:rPr>
          <w:lang w:eastAsia="zh-CN"/>
        </w:rPr>
        <w:t>$n&gt;0$</w:t>
      </w:r>
      <w:r>
        <w:rPr>
          <w:lang w:eastAsia="zh-CN"/>
        </w:rPr>
        <w:t>成立。令</w:t>
      </w:r>
      <w:r>
        <w:rPr>
          <w:lang w:eastAsia="zh-CN"/>
        </w:rPr>
        <w:t>$R</w:t>
      </w:r>
      <w:r>
        <w:rPr>
          <w:lang w:eastAsia="zh-CN"/>
        </w:rPr>
        <w:t>(N)=\sum_{n=0}^N r(n)$,</w:t>
      </w:r>
      <w:r>
        <w:rPr>
          <w:lang w:eastAsia="zh-CN"/>
        </w:rPr>
        <w:t>很容易可以看出，</w:t>
      </w:r>
      <w:r>
        <w:rPr>
          <w:lang w:eastAsia="zh-CN"/>
        </w:rPr>
        <w:t>$R(N)$</w:t>
      </w:r>
      <w:r>
        <w:rPr>
          <w:lang w:eastAsia="zh-CN"/>
        </w:rPr>
        <w:t>是渐进于半径</w:t>
      </w:r>
      <w:r>
        <w:rPr>
          <w:lang w:eastAsia="zh-CN"/>
        </w:rPr>
        <w:t>$\sqrt{N}$</w:t>
      </w:r>
      <w:r>
        <w:rPr>
          <w:lang w:eastAsia="zh-CN"/>
        </w:rPr>
        <w:t>的四维球体积。也即</w:t>
      </w:r>
      <w:r>
        <w:rPr>
          <w:lang w:eastAsia="zh-CN"/>
        </w:rPr>
        <w:t>$R(N)\sim \frac{\pi^2}{2}N$.</w:t>
      </w:r>
      <w:r>
        <w:rPr>
          <w:lang w:eastAsia="zh-CN"/>
        </w:rPr>
        <w:t>但是</w:t>
      </w:r>
      <w:r>
        <w:rPr>
          <w:lang w:eastAsia="zh-CN"/>
        </w:rPr>
        <w:br/>
        <w:t>\[R(N)=1+8\sum_{n=1}^N\sum_{m|n,4\nmid m}m=1+8\sum_{m\le N,4\nmid m}m\left\lfloor \frac{N}{m}\right\rfloor = 1+8(\theta(N)-4\theta(N/4))\]</w:t>
      </w:r>
      <w:r>
        <w:rPr>
          <w:lang w:eastAsia="zh-CN"/>
        </w:rPr>
        <w:br/>
      </w:r>
      <w:r>
        <w:rPr>
          <w:lang w:eastAsia="zh-CN"/>
        </w:rPr>
        <w:t>其中</w:t>
      </w:r>
      <w:r>
        <w:rPr>
          <w:lang w:eastAsia="zh-CN"/>
        </w:rPr>
        <w:t>\[\theta(x)=\sum_{m\le</w:t>
      </w:r>
      <w:r>
        <w:rPr>
          <w:lang w:eastAsia="zh-CN"/>
        </w:rPr>
        <w:t xml:space="preserve"> x}m\left\lfloor \frac{x}{m}\right\rfloor\]</w:t>
      </w:r>
      <w:r>
        <w:rPr>
          <w:lang w:eastAsia="zh-CN"/>
        </w:rPr>
        <w:br/>
      </w:r>
      <w:r>
        <w:rPr>
          <w:lang w:eastAsia="zh-CN"/>
        </w:rPr>
        <w:lastRenderedPageBreak/>
        <w:t>但是</w:t>
      </w:r>
      <w:r>
        <w:rPr>
          <w:lang w:eastAsia="zh-CN"/>
        </w:rPr>
        <w:br/>
        <w:t>\begin{align*}\theta(x)&amp;=\sum_{mr\le x}m=\sum_{r\le x}\sum_{m=1}^{\lfloor x/r \rfloor}m=\frac{1}{2}\sum_{r \le x}\left(\left\lfloor\frac{x}{r}\right\rfloor^2+\left\lfloor\frac{x}{r}\right\rfloor\right)=\frac{1</w:t>
      </w:r>
      <w:r>
        <w:rPr>
          <w:lang w:eastAsia="zh-CN"/>
        </w:rPr>
        <w:t>}{2}\sum_{r \le x}\left(\left\lfloor\frac{x}{r}\right\rfloor^2+O\left(\frac{x}{r}\right)\right)\\</w:t>
      </w:r>
      <w:r>
        <w:rPr>
          <w:lang w:eastAsia="zh-CN"/>
        </w:rPr>
        <w:br/>
        <w:t>&amp;=\frac{x^2}{2}(\zeta(2)+O(1/x))+O(x\log{x})=\frac{\zeta(2) x^2}{2}+O(x\log{x})</w:t>
      </w:r>
      <w:r>
        <w:rPr>
          <w:lang w:eastAsia="zh-CN"/>
        </w:rPr>
        <w:br/>
        <w:t>\end{align*}</w:t>
      </w:r>
      <w:r>
        <w:rPr>
          <w:lang w:eastAsia="zh-CN"/>
        </w:rPr>
        <w:br/>
      </w:r>
      <w:r>
        <w:rPr>
          <w:lang w:eastAsia="zh-CN"/>
        </w:rPr>
        <w:t>当</w:t>
      </w:r>
      <w:r>
        <w:rPr>
          <w:lang w:eastAsia="zh-CN"/>
        </w:rPr>
        <w:t>$x\to\infty$</w:t>
      </w:r>
      <w:r>
        <w:rPr>
          <w:lang w:eastAsia="zh-CN"/>
        </w:rPr>
        <w:t>成立，从而</w:t>
      </w:r>
      <w:r>
        <w:rPr>
          <w:lang w:eastAsia="zh-CN"/>
        </w:rPr>
        <w:br/>
        <w:t>\[R(N)\sim \frac{\pi^2}{2}N^2\sim 4\zeta(2)\le</w:t>
      </w:r>
      <w:r>
        <w:rPr>
          <w:lang w:eastAsia="zh-CN"/>
        </w:rPr>
        <w:t>ft(N^2-\frac{N^2}{4}\right)\]</w:t>
      </w:r>
      <w:r>
        <w:rPr>
          <w:lang w:eastAsia="zh-CN"/>
        </w:rPr>
        <w:br/>
      </w:r>
      <w:r>
        <w:rPr>
          <w:lang w:eastAsia="zh-CN"/>
        </w:rPr>
        <w:t>得到</w:t>
      </w:r>
      <w:r>
        <w:rPr>
          <w:lang w:eastAsia="zh-CN"/>
        </w:rPr>
        <w:t>$\zeta(2)=\pi^2/6$</w:t>
      </w:r>
    </w:p>
    <w:p w:rsidR="00DF4132" w:rsidRDefault="00DF4132">
      <w:pPr>
        <w:pStyle w:val="a0"/>
        <w:rPr>
          <w:lang w:eastAsia="zh-CN"/>
        </w:rPr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21:</w:t>
      </w:r>
      <w:r>
        <w:rPr>
          <w:b/>
          <w:lang w:eastAsia="zh-CN"/>
        </w:rPr>
        <w:t>类似的初等证明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首先我们要证明这个等式：</w:t>
      </w:r>
    </w:p>
    <w:p w:rsidR="00DF4132" w:rsidRDefault="002B33D3">
      <w:pPr>
        <w:pStyle w:val="a8"/>
      </w:pPr>
      <w:r>
        <w:t>\[\sum_{k=1}^n \cot^2 \left( \frac {2k-1}{2n} \frac{\pi}{2} \right) = 2n^2 – n\]</w:t>
      </w:r>
    </w:p>
    <w:p w:rsidR="00DF4132" w:rsidRDefault="002B33D3">
      <w:pPr>
        <w:pStyle w:val="FirstParagraph"/>
      </w:pPr>
      <w:r>
        <w:t>是由于注意到</w:t>
      </w:r>
    </w:p>
    <w:p w:rsidR="00DF4132" w:rsidRDefault="002B33D3">
      <w:pPr>
        <w:pStyle w:val="a0"/>
      </w:pPr>
      <w:r>
        <w:t> \[\cos 2n\theta = \text{Re}(\cos\theta + i \sin\theta)^{2n} = \sum_{k=0}^n (-1)^k {2n \choose 2k}\cos^{2n-2k}\theta\sin^{2k}\theta\]</w:t>
      </w:r>
    </w:p>
    <w:p w:rsidR="00DF4132" w:rsidRDefault="002B33D3">
      <w:pPr>
        <w:pStyle w:val="a0"/>
      </w:pPr>
      <w:r>
        <w:t>就立即可得</w:t>
      </w:r>
    </w:p>
    <w:p w:rsidR="00DF4132" w:rsidRDefault="002B33D3">
      <w:pPr>
        <w:pStyle w:val="a0"/>
      </w:pPr>
      <w:r>
        <w:t>\[\frac{\cos 2n\theta}{\sin^{2n}\theta} =  \sum_{k=0}^n (-1)^k {2n \choose 2k}\cot^{2n-2k}\theta\]</w:t>
      </w:r>
    </w:p>
    <w:p w:rsidR="00DF4132" w:rsidRDefault="002B33D3">
      <w:pPr>
        <w:pStyle w:val="a0"/>
      </w:pPr>
      <w:r>
        <w:t>令</w:t>
      </w:r>
      <w:r>
        <w:t>$x=\cot^2{\theta</w:t>
      </w:r>
      <w:r>
        <w:t>}$,</w:t>
      </w:r>
      <w:r>
        <w:t>就可以变为</w:t>
      </w:r>
    </w:p>
    <w:p w:rsidR="00DF4132" w:rsidRDefault="002B33D3">
      <w:pPr>
        <w:pStyle w:val="a0"/>
      </w:pPr>
      <w:r>
        <w:t>\[f(x) = \sum_{k=0}^n (-1)^k {2n \choose 2k}x^{n-k}\]</w:t>
      </w:r>
    </w:p>
    <w:p w:rsidR="00DF4132" w:rsidRDefault="002B33D3">
      <w:pPr>
        <w:pStyle w:val="a0"/>
      </w:pPr>
      <w:r>
        <w:t>有根</w:t>
      </w:r>
      <w:r>
        <w:t>$x_j = \cot^2 (2j-1)\pi/4n$</w:t>
      </w:r>
      <w:r>
        <w:t>对</w:t>
      </w:r>
      <w:r>
        <w:t>$j=1,2,\cdots ,n$</w:t>
      </w:r>
      <w:r>
        <w:t>成立，从而由于</w:t>
      </w:r>
      <w:r>
        <w:t>$\binom{2n}{2n-2}=2n^2-n$,</w:t>
      </w:r>
      <w:r>
        <w:t>韦达定理知答案。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有了这个等式，我们类似初等证明中的方法进行证明</w:t>
      </w:r>
    </w:p>
    <w:p w:rsidR="00DF4132" w:rsidRDefault="002B33D3">
      <w:pPr>
        <w:pStyle w:val="a0"/>
      </w:pPr>
      <w:r>
        <w:t>现在</w:t>
      </w:r>
      <w:r>
        <w:t>$1/\theta &gt; \cot \theta &gt; 1/\theta - \theta/3 &gt; 0$</w:t>
      </w:r>
      <w:r>
        <w:t>对于</w:t>
      </w:r>
      <w:r>
        <w:t>$0&lt; \theta&lt; \pi/2 &lt;</w:t>
      </w:r>
      <w:r>
        <w:t xml:space="preserve"> \sqrt{3}$</w:t>
      </w:r>
      <w:r>
        <w:t>成立，就有</w:t>
      </w:r>
      <w:r>
        <w:br/>
        <w:t>\[1/\theta^2 – 2/3 &lt; \cot^2 \theta &lt; 1/\theta^2\]</w:t>
      </w:r>
      <w:r>
        <w:br/>
      </w:r>
      <w:r>
        <w:t>对于</w:t>
      </w:r>
      <w:r>
        <w:t>$\theta_k = (2k-1)\pi/4n$</w:t>
      </w:r>
      <w:r>
        <w:t>做和，从</w:t>
      </w:r>
      <w:r>
        <w:t>$k=1$</w:t>
      </w:r>
      <w:r>
        <w:t>到</w:t>
      </w:r>
      <w:r>
        <w:t>$n$</w:t>
      </w:r>
      <w:r>
        <w:t>我们得到</w:t>
      </w:r>
      <w:r>
        <w:br/>
        <w:t>$$2n^2 – n &lt; \sum_{k=1}^n \left( \frac{2n}{2k-1}\frac{2}{\pi} \right)^2 &lt; 2n^2 – n + 2n/3$$</w:t>
      </w:r>
      <w:r>
        <w:br/>
      </w:r>
      <w:r>
        <w:t>从而有</w:t>
      </w:r>
      <w:r>
        <w:t>\[\frac{\pi^2}{16}\frac{2n^2-n}{n^2} &lt; \sum_{k=1}^</w:t>
      </w:r>
      <w:r>
        <w:t>n \frac{1}{(2k-1)^2} &lt;</w:t>
      </w:r>
      <w:r>
        <w:br/>
        <w:t>\frac{\pi^2}{16}\frac{2n^2-n/3}{n^2}\]</w:t>
      </w:r>
      <w:r>
        <w:br/>
      </w:r>
      <w:r>
        <w:t>这也就是我们想要的</w:t>
      </w:r>
      <w:r>
        <w:br/>
        <w:t>$$\sum_{k=1}^\infty \frac{1}{(2k-1)^2} = \frac{\pi^2}{8}$$</w:t>
      </w:r>
    </w:p>
    <w:p w:rsidR="00DF4132" w:rsidRDefault="00DF4132">
      <w:pPr>
        <w:pStyle w:val="a0"/>
      </w:pPr>
    </w:p>
    <w:p w:rsidR="00DF4132" w:rsidRDefault="002B33D3">
      <w:pPr>
        <w:pStyle w:val="a0"/>
      </w:pPr>
      <w:r>
        <w:rPr>
          <w:b/>
        </w:rPr>
        <w:t>证明</w:t>
      </w:r>
      <w:r>
        <w:rPr>
          <w:b/>
        </w:rPr>
        <w:t>22:</w:t>
      </w:r>
      <w:r>
        <w:rPr>
          <w:b/>
        </w:rPr>
        <w:t>伯努利数的证明</w:t>
      </w:r>
    </w:p>
    <w:p w:rsidR="00DF4132" w:rsidRDefault="002B33D3">
      <w:pPr>
        <w:pStyle w:val="a0"/>
      </w:pPr>
      <w:r>
        <w:t>函数</w:t>
      </w:r>
      <w:r>
        <w:t>$B(x) = \frac{x}{e^x - 1}$</w:t>
      </w:r>
      <w:r>
        <w:t>为伯努力数</w:t>
      </w:r>
      <w:r>
        <w:t>$B_k$</w:t>
      </w:r>
      <w:r>
        <w:t>的生成函数，有</w:t>
      </w:r>
      <w:r>
        <w:t>$B$</w:t>
      </w:r>
      <w:r>
        <w:t>是亚纯，且只在</w:t>
      </w:r>
      <w:r>
        <w:t>$2\pi in$</w:t>
      </w:r>
      <w:r>
        <w:t>有极点，利用</w:t>
      </w:r>
      <w:r>
        <w:t>Mittag-Leffler</w:t>
      </w:r>
      <w:r>
        <w:t>定理可以展开为</w:t>
      </w:r>
    </w:p>
    <w:p w:rsidR="00DF4132" w:rsidRDefault="002B33D3">
      <w:pPr>
        <w:pStyle w:val="a0"/>
      </w:pPr>
      <w:r>
        <w:t>$$\frac{x}{e^x - 1}</w:t>
      </w:r>
      <w:r>
        <w:t xml:space="preserve"> = \sum_{n \in \mathbb{Z}} \frac{2\pi i n}{x - 2 \pi i n} = \sum_{n \in \mathbb{Z}} - \left( \frac{1}{1 - \frac{x}{2\pi i n}} \right).$$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而注意到后者又可以展开为几何级数相加：</w:t>
      </w:r>
    </w:p>
    <w:p w:rsidR="00DF4132" w:rsidRDefault="002B33D3">
      <w:pPr>
        <w:pStyle w:val="a0"/>
      </w:pPr>
      <w:r>
        <w:t xml:space="preserve">\[\frac{x}{e^x - 1} = - \sum_{n \in \mathbb{Z}} \sum_{k \ge 0} \left( \frac{x}{2\pi i n} \right)^k </w:t>
      </w:r>
      <w:r>
        <w:t>= \sum_{k \ge 0} (-1)^{n+1} \frac{2 \zeta(2n)}{(2\pi )^{2n}} x^{2n}\]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是由于在重排级数的同时，奇数项消去了而偶数项留下了，所以我们就得到如下式子：</w:t>
      </w:r>
    </w:p>
    <w:p w:rsidR="00DF4132" w:rsidRDefault="002B33D3">
      <w:pPr>
        <w:pStyle w:val="a0"/>
      </w:pPr>
      <w:r>
        <w:t>$$B_{2n} = (-1)^{n+1} \frac{2 \zeta(2n)}{(2\pi)^{2n}}$$</w:t>
      </w:r>
    </w:p>
    <w:p w:rsidR="00DF4132" w:rsidRDefault="002B33D3">
      <w:pPr>
        <w:pStyle w:val="a0"/>
      </w:pPr>
      <w:r>
        <w:t>也就是要求计算</w:t>
      </w:r>
    </w:p>
    <w:p w:rsidR="00DF4132" w:rsidRDefault="002B33D3">
      <w:pPr>
        <w:pStyle w:val="a0"/>
      </w:pPr>
      <w:r>
        <w:t>$$B_2=\lim_{x\to 0}\frac{1}{x^2}\left\{\frac{x}{e^x - 1}-1+\frac{x}{2}\right\}=\fra</w:t>
      </w:r>
      <w:r>
        <w:t>c{1}{12}$$</w:t>
      </w:r>
    </w:p>
    <w:p w:rsidR="00DF4132" w:rsidRDefault="002B33D3">
      <w:pPr>
        <w:pStyle w:val="a0"/>
      </w:pPr>
      <w:r>
        <w:t>那么</w:t>
      </w:r>
      <w:r>
        <w:t>$\zeta(2)=\pi^2/6$</w:t>
      </w:r>
      <w:r>
        <w:t>就能得到了。</w:t>
      </w:r>
    </w:p>
    <w:p w:rsidR="00DF4132" w:rsidRDefault="00DF4132">
      <w:pPr>
        <w:pStyle w:val="a0"/>
      </w:pPr>
    </w:p>
    <w:p w:rsidR="00DF4132" w:rsidRDefault="002B33D3">
      <w:pPr>
        <w:pStyle w:val="a0"/>
        <w:rPr>
          <w:lang w:eastAsia="zh-CN"/>
        </w:rPr>
      </w:pPr>
      <w:r>
        <w:rPr>
          <w:b/>
          <w:lang w:eastAsia="zh-CN"/>
        </w:rPr>
        <w:t>证明</w:t>
      </w:r>
      <w:r>
        <w:rPr>
          <w:b/>
          <w:lang w:eastAsia="zh-CN"/>
        </w:rPr>
        <w:t>23:</w:t>
      </w:r>
      <w:r>
        <w:rPr>
          <w:b/>
          <w:lang w:eastAsia="zh-CN"/>
        </w:rPr>
        <w:t>超几何正切分布的证明</w:t>
      </w:r>
    </w:p>
    <w:p w:rsidR="00DF4132" w:rsidRDefault="002B33D3">
      <w:pPr>
        <w:pStyle w:val="a0"/>
      </w:pPr>
      <w:r>
        <w:t>（本证明来自</w:t>
      </w:r>
      <w:r>
        <w:t>Lars Holst</w:t>
      </w:r>
      <w:r>
        <w:t>于</w:t>
      </w:r>
      <w:r>
        <w:t>2013</w:t>
      </w:r>
      <w:r>
        <w:t>年</w:t>
      </w:r>
      <w:r>
        <w:t>Journal of Applied Probability</w:t>
      </w:r>
      <w:r>
        <w:t>的证明）</w:t>
      </w:r>
    </w:p>
    <w:p w:rsidR="00DF4132" w:rsidRDefault="002B33D3">
      <w:pPr>
        <w:pStyle w:val="a0"/>
      </w:pPr>
      <w:r>
        <w:t>注意到超几何正切函数</w:t>
      </w:r>
      <w:r>
        <w:t>$f_1(x)=\frac{2}{\pi(e^x-e^{-x})}$,</w:t>
      </w:r>
      <w:r>
        <w:t>有</w:t>
      </w:r>
      <w:r>
        <w:t>\[\int_{-\infty}^x\frac{2}{\pi (e^y-e^{-y})}dy=\frac{2}{\pi}\arctan(e^x).\]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这样可以知道</w:t>
      </w:r>
      <w:r>
        <w:rPr>
          <w:lang w:eastAsia="zh-CN"/>
        </w:rPr>
        <w:t>$f_1$</w:t>
      </w:r>
      <w:r>
        <w:rPr>
          <w:lang w:eastAsia="zh-CN"/>
        </w:rPr>
        <w:t>是一个分布函数，而如果</w:t>
      </w:r>
      <w:r>
        <w:rPr>
          <w:lang w:eastAsia="zh-CN"/>
        </w:rPr>
        <w:t>$X_1,X_2$</w:t>
      </w:r>
      <w:r>
        <w:rPr>
          <w:lang w:eastAsia="zh-CN"/>
        </w:rPr>
        <w:t>都满足超几何正切分布的话，我们有如下引理：</w:t>
      </w:r>
    </w:p>
    <w:p w:rsidR="00DF4132" w:rsidRDefault="002B33D3">
      <w:pPr>
        <w:pStyle w:val="a8"/>
      </w:pPr>
      <w:r>
        <w:t>$X_1+X_2$</w:t>
      </w:r>
      <w:r>
        <w:t>的概率密度是：</w:t>
      </w:r>
      <w:r>
        <w:t>\[f_2(x)=\frac{4x}{\pi^2(e^x-e^{-x})}.\]</w:t>
      </w:r>
    </w:p>
    <w:p w:rsidR="00DF4132" w:rsidRDefault="002B33D3">
      <w:pPr>
        <w:pStyle w:val="FirstParagraph"/>
      </w:pPr>
      <w:r>
        <w:t>这是因为</w:t>
      </w:r>
    </w:p>
    <w:p w:rsidR="00DF4132" w:rsidRDefault="002B33D3">
      <w:pPr>
        <w:pStyle w:val="a0"/>
      </w:pPr>
      <w:r>
        <w:t>\begin{align*}</w:t>
      </w:r>
      <w:r>
        <w:br/>
        <w:t>\int_{-\infty}^\infty &amp;\frac{2}{\pi(e^y+e^{-y})} \frac{2}{\pi(e^{x-y}+e^{y-x})}dy\\</w:t>
      </w:r>
      <w:r>
        <w:br/>
        <w:t>&amp;=\frac{4}{\pi^2}\int_0^\infty \frac{u e^{-x}}{(1+u^2)(1+u^2 e^{</w:t>
      </w:r>
      <w:r>
        <w:t>-2x})}du\\</w:t>
      </w:r>
      <w:r>
        <w:br/>
        <w:t>&amp;= \frac{4}{\pi(e^x-e^{-x})}\int_0^\infty \left(\frac{u}{1+u^2}-\frac{u e^{-2x}}{1+u^2 e^{-2x}}\right)du \\&amp;=\frac{4 x}{\pi(e^x-e^{-x})}</w:t>
      </w:r>
      <w:r>
        <w:br/>
        <w:t>\end{align*}</w:t>
      </w:r>
      <w:r>
        <w:br/>
      </w:r>
      <w:r>
        <w:t>而知道这样的函数是密度函数之后，我们就可以得到</w:t>
      </w:r>
      <w:r>
        <w:t>Basel</w:t>
      </w:r>
      <w:r>
        <w:t>问题：</w:t>
      </w:r>
    </w:p>
    <w:p w:rsidR="00DF4132" w:rsidRDefault="002B33D3">
      <w:pPr>
        <w:pStyle w:val="a0"/>
      </w:pPr>
      <w:r>
        <w:lastRenderedPageBreak/>
        <w:t>\begin{align*}\sum_{k=0}^{\infty} \frac{1}{(2k+1)^2} &amp;</w:t>
      </w:r>
      <w:r>
        <w:t>=\sum_{k=0}^\infty \int_0^\infty x e^{-(2k+1)x}dx \\</w:t>
      </w:r>
      <w:r>
        <w:br/>
        <w:t>&amp;=\int_0^\infty x e^{-x} \sum_{k=0}^{\infty} e^{-2kx}dx=\int_0^\infty \frac{x e^{-x}}{1-e^{-2x}}dx\\</w:t>
      </w:r>
      <w:r>
        <w:br/>
        <w:t>&amp;=\frac{\pi^2}{8}\int_{-\infty}^\infty f_2(x)dx=\frac{\pi^2}{8}</w:t>
      </w:r>
      <w:r>
        <w:br/>
        <w:t>\end{align*}</w:t>
      </w:r>
    </w:p>
    <w:p w:rsidR="00DF4132" w:rsidRDefault="002B33D3">
      <w:pPr>
        <w:pStyle w:val="a0"/>
      </w:pPr>
      <w:r>
        <w:t>这样可以得到结论。</w:t>
      </w:r>
    </w:p>
    <w:p w:rsidR="00DF4132" w:rsidRDefault="002B33D3">
      <w:pPr>
        <w:pStyle w:val="a0"/>
      </w:pPr>
      <w:r>
        <w:t> </w:t>
      </w:r>
    </w:p>
    <w:p w:rsidR="00DF4132" w:rsidRDefault="002B33D3">
      <w:pPr>
        <w:pStyle w:val="a0"/>
      </w:pPr>
      <w:r>
        <w:rPr>
          <w:b/>
        </w:rPr>
        <w:t>Reference</w:t>
      </w:r>
      <w:r>
        <w:t>：</w:t>
      </w:r>
    </w:p>
    <w:p w:rsidR="00DF4132" w:rsidRDefault="002B33D3">
      <w:pPr>
        <w:pStyle w:val="a0"/>
      </w:pPr>
      <w:r>
        <w:t>[1</w:t>
      </w:r>
      <w:r>
        <w:t>]</w:t>
      </w:r>
      <w:hyperlink r:id="rId20">
        <w:r>
          <w:rPr>
            <w:rStyle w:val="ac"/>
          </w:rPr>
          <w:t>Robin Chapman "Evaluating $\zeta(2)$"</w:t>
        </w:r>
      </w:hyperlink>
    </w:p>
    <w:p w:rsidR="00DF4132" w:rsidRDefault="002B33D3">
      <w:pPr>
        <w:pStyle w:val="a0"/>
      </w:pPr>
      <w:r>
        <w:t>（未完待续</w:t>
      </w:r>
      <w:r>
        <w:t>..</w:t>
      </w:r>
      <w:r>
        <w:t>）</w:t>
      </w:r>
    </w:p>
    <w:p w:rsidR="00DF4132" w:rsidRDefault="002B33D3">
      <w:pPr>
        <w:pStyle w:val="Compact"/>
      </w:pPr>
      <w:hyperlink/>
      <w:hyperlink/>
      <w:hyperlink/>
      <w:hyperlink/>
      <w:hyperlink/>
      <w:hyperlink/>
    </w:p>
    <w:p w:rsidR="00DF4132" w:rsidRDefault="002B33D3">
      <w:pPr>
        <w:pStyle w:val="a0"/>
      </w:pPr>
      <w:r>
        <w:t>作者：御坂</w:t>
      </w:r>
      <w:r>
        <w:t>01034</w:t>
      </w:r>
    </w:p>
    <w:p w:rsidR="00DF4132" w:rsidRDefault="002B33D3">
      <w:pPr>
        <w:pStyle w:val="a0"/>
      </w:pPr>
      <w:r>
        <w:t>出处：数学搬运工</w:t>
      </w:r>
      <w:r>
        <w:t>--</w:t>
      </w:r>
      <w:hyperlink r:id="rId21">
        <w:r>
          <w:rPr>
            <w:rStyle w:val="ac"/>
          </w:rPr>
          <w:t>http://www.cnblogs.com/misaka01034</w:t>
        </w:r>
      </w:hyperlink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您的支持是对博主最大的鼓励，感谢您的认真阅读。</w:t>
      </w:r>
    </w:p>
    <w:p w:rsidR="00DF4132" w:rsidRDefault="002B33D3">
      <w:pPr>
        <w:pStyle w:val="a0"/>
        <w:rPr>
          <w:lang w:eastAsia="zh-CN"/>
        </w:rPr>
      </w:pPr>
      <w:r>
        <w:rPr>
          <w:lang w:eastAsia="zh-CN"/>
        </w:rPr>
        <w:t>本文版权归作者所有，欢迎转载，但请保留该声明。</w:t>
      </w:r>
    </w:p>
    <w:p w:rsidR="00DF4132" w:rsidRDefault="002B33D3">
      <w:pPr>
        <w:pStyle w:val="Compact"/>
        <w:rPr>
          <w:lang w:eastAsia="zh-CN"/>
        </w:rPr>
      </w:pPr>
      <w:r>
        <w:rPr>
          <w:lang w:eastAsia="zh-CN"/>
        </w:rPr>
        <w:t xml:space="preserve">posted on 2014-01-23 12:09  </w:t>
      </w:r>
      <w:hyperlink r:id="rId22">
        <w:r>
          <w:rPr>
            <w:rStyle w:val="ac"/>
            <w:lang w:eastAsia="zh-CN"/>
          </w:rPr>
          <w:t>御坂</w:t>
        </w:r>
        <w:r>
          <w:rPr>
            <w:rStyle w:val="ac"/>
            <w:lang w:eastAsia="zh-CN"/>
          </w:rPr>
          <w:t>01034</w:t>
        </w:r>
      </w:hyperlink>
      <w:r>
        <w:rPr>
          <w:lang w:eastAsia="zh-CN"/>
        </w:rPr>
        <w:t xml:space="preserve">  </w:t>
      </w:r>
      <w:r>
        <w:rPr>
          <w:lang w:eastAsia="zh-CN"/>
        </w:rPr>
        <w:t>阅读</w:t>
      </w:r>
      <w:r>
        <w:rPr>
          <w:lang w:eastAsia="zh-CN"/>
        </w:rPr>
        <w:t xml:space="preserve">(114150)  </w:t>
      </w:r>
      <w:r>
        <w:rPr>
          <w:lang w:eastAsia="zh-CN"/>
        </w:rPr>
        <w:t>评论</w:t>
      </w:r>
      <w:r>
        <w:rPr>
          <w:lang w:eastAsia="zh-CN"/>
        </w:rPr>
        <w:t xml:space="preserve">(10)  </w:t>
      </w:r>
      <w:hyperlink r:id="rId23">
        <w:r>
          <w:rPr>
            <w:rStyle w:val="ac"/>
            <w:lang w:eastAsia="zh-CN"/>
          </w:rPr>
          <w:t>编辑</w:t>
        </w:r>
      </w:hyperlink>
      <w:r>
        <w:rPr>
          <w:lang w:eastAsia="zh-CN"/>
        </w:rPr>
        <w:t xml:space="preserve">  </w:t>
      </w:r>
      <w:hyperlink r:id="rId24">
        <w:r>
          <w:rPr>
            <w:rStyle w:val="ac"/>
            <w:lang w:eastAsia="zh-CN"/>
          </w:rPr>
          <w:t>收藏</w:t>
        </w:r>
      </w:hyperlink>
      <w:r>
        <w:rPr>
          <w:lang w:eastAsia="zh-CN"/>
        </w:rPr>
        <w:t xml:space="preserve">  </w:t>
      </w:r>
      <w:hyperlink r:id="rId25">
        <w:r>
          <w:rPr>
            <w:rStyle w:val="ac"/>
            <w:lang w:eastAsia="zh-CN"/>
          </w:rPr>
          <w:t>举报</w:t>
        </w:r>
      </w:hyperlink>
    </w:p>
    <w:p w:rsidR="00DF4132" w:rsidRDefault="00DF4132">
      <w:pPr>
        <w:pStyle w:val="Compact"/>
        <w:rPr>
          <w:lang w:eastAsia="zh-CN"/>
        </w:rPr>
      </w:pPr>
    </w:p>
    <w:p w:rsidR="00DF4132" w:rsidRDefault="00DF4132">
      <w:pPr>
        <w:pStyle w:val="Compact"/>
        <w:rPr>
          <w:lang w:eastAsia="zh-CN"/>
        </w:rPr>
      </w:pPr>
    </w:p>
    <w:p w:rsidR="00DF4132" w:rsidRDefault="002B33D3">
      <w:pPr>
        <w:pStyle w:val="Compact"/>
        <w:rPr>
          <w:lang w:eastAsia="zh-CN"/>
        </w:rPr>
      </w:pPr>
      <w:hyperlink r:id="rId26">
        <w:r>
          <w:rPr>
            <w:rStyle w:val="ac"/>
            <w:lang w:eastAsia="zh-CN"/>
          </w:rPr>
          <w:t>刷新评论</w:t>
        </w:r>
      </w:hyperlink>
      <w:hyperlink>
        <w:r>
          <w:rPr>
            <w:rStyle w:val="ac"/>
            <w:lang w:eastAsia="zh-CN"/>
          </w:rPr>
          <w:t>刷新页面</w:t>
        </w:r>
      </w:hyperlink>
      <w:hyperlink w:anchor="top">
        <w:r>
          <w:rPr>
            <w:rStyle w:val="ac"/>
            <w:lang w:eastAsia="zh-CN"/>
          </w:rPr>
          <w:t>返回顶部</w:t>
        </w:r>
      </w:hyperlink>
    </w:p>
    <w:p w:rsidR="00DF4132" w:rsidRDefault="002B33D3">
      <w:pPr>
        <w:pStyle w:val="Compact"/>
      </w:pPr>
      <w:r>
        <w:t xml:space="preserve">Copyright © 2023 </w:t>
      </w:r>
      <w:r>
        <w:t>御坂</w:t>
      </w:r>
      <w:r>
        <w:t>01034</w:t>
      </w:r>
      <w:r>
        <w:br/>
        <w:t xml:space="preserve">Powered by .NET 7.0 on Kubernetes Powered By: </w:t>
      </w:r>
      <w:hyperlink r:id="rId27">
        <w:r>
          <w:rPr>
            <w:rStyle w:val="ac"/>
          </w:rPr>
          <w:t>博客园</w:t>
        </w:r>
      </w:hyperlink>
    </w:p>
    <w:p w:rsidR="00DF4132" w:rsidRDefault="002B33D3">
      <w:pPr>
        <w:pStyle w:val="Compact"/>
      </w:pPr>
      <w:r>
        <w:br/>
      </w:r>
    </w:p>
    <w:sectPr w:rsidR="00DF413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33D3" w:rsidRDefault="002B33D3">
      <w:pPr>
        <w:spacing w:after="0"/>
      </w:pPr>
      <w:r>
        <w:separator/>
      </w:r>
    </w:p>
  </w:endnote>
  <w:endnote w:type="continuationSeparator" w:id="0">
    <w:p w:rsidR="002B33D3" w:rsidRDefault="002B33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33D3" w:rsidRDefault="002B33D3">
      <w:r>
        <w:separator/>
      </w:r>
    </w:p>
  </w:footnote>
  <w:footnote w:type="continuationSeparator" w:id="0">
    <w:p w:rsidR="002B33D3" w:rsidRDefault="002B33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3F7E301"/>
    <w:multiLevelType w:val="multilevel"/>
    <w:tmpl w:val="71A2D3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9A21C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5AEF05A"/>
    <w:multiLevelType w:val="multilevel"/>
    <w:tmpl w:val="95D0CF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224D654"/>
    <w:multiLevelType w:val="multilevel"/>
    <w:tmpl w:val="B54A48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B33D3"/>
    <w:rsid w:val="004E29B3"/>
    <w:rsid w:val="005339D3"/>
    <w:rsid w:val="00590D07"/>
    <w:rsid w:val="00784D58"/>
    <w:rsid w:val="008D6863"/>
    <w:rsid w:val="00B86B75"/>
    <w:rsid w:val="00BC48D5"/>
    <w:rsid w:val="00C36279"/>
    <w:rsid w:val="00DF413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B2FAF1-4F6A-46C0-B023-D4A89EFC9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d">
    <w:name w:val="FollowedHyperlink"/>
    <w:basedOn w:val="a1"/>
    <w:rsid w:val="005339D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logs.com/misaka01034/" TargetMode="External"/><Relationship Id="rId13" Type="http://schemas.openxmlformats.org/officeDocument/2006/relationships/hyperlink" Target="https://i.cnblogs.com/" TargetMode="External"/><Relationship Id="rId18" Type="http://schemas.openxmlformats.org/officeDocument/2006/relationships/image" Target="media/image1.png"/><Relationship Id="rId26" Type="http://schemas.openxmlformats.org/officeDocument/2006/relationships/hyperlink" Target="javascript:void(0);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cnblogs.com/misaka01034" TargetMode="External"/><Relationship Id="rId7" Type="http://schemas.openxmlformats.org/officeDocument/2006/relationships/hyperlink" Target="https://www.cnblogs.com/misaka01034/" TargetMode="External"/><Relationship Id="rId12" Type="http://schemas.openxmlformats.org/officeDocument/2006/relationships/hyperlink" Target="https://www.cnblogs.com/misaka01034/rss/" TargetMode="External"/><Relationship Id="rId17" Type="http://schemas.openxmlformats.org/officeDocument/2006/relationships/hyperlink" Target="http://tieba.baidu.com/p/1083636713" TargetMode="External"/><Relationship Id="rId25" Type="http://schemas.openxmlformats.org/officeDocument/2006/relationships/hyperlink" Target="javascript:void(0)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ath.org.cn/forum.php?mod=viewthread&amp;tid=30001" TargetMode="External"/><Relationship Id="rId20" Type="http://schemas.openxmlformats.org/officeDocument/2006/relationships/hyperlink" Target="http://www.uam.es/personal_pdi/ciencias/cillerue/Curso/zeta2.pdf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javascript:void(0)" TargetMode="External"/><Relationship Id="rId24" Type="http://schemas.openxmlformats.org/officeDocument/2006/relationships/hyperlink" Target="javascript:void(0)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jxdw.xztc.edu.cn/maths2/lanwssite/basel/basel15.htm" TargetMode="External"/><Relationship Id="rId23" Type="http://schemas.openxmlformats.org/officeDocument/2006/relationships/hyperlink" Target="https://i.cnblogs.com/EditPosts.aspx?postid=3530959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msg.cnblogs.com/send/%E5%BE%A1%E5%9D%8201034" TargetMode="External"/><Relationship Id="rId19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i.cnblogs.com/EditPosts.aspx?opt=1" TargetMode="External"/><Relationship Id="rId14" Type="http://schemas.openxmlformats.org/officeDocument/2006/relationships/hyperlink" Target="https://www.cnblogs.com/misaka01034/p/BaselProof.html" TargetMode="External"/><Relationship Id="rId22" Type="http://schemas.openxmlformats.org/officeDocument/2006/relationships/hyperlink" Target="https://www.cnblogs.com/misaka01034/" TargetMode="External"/><Relationship Id="rId27" Type="http://schemas.openxmlformats.org/officeDocument/2006/relationships/hyperlink" Target="http://www.cnblog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3484</Words>
  <Characters>19859</Characters>
  <Application>Microsoft Office Word</Application>
  <DocSecurity>0</DocSecurity>
  <Lines>165</Lines>
  <Paragraphs>46</Paragraphs>
  <ScaleCrop>false</ScaleCrop>
  <Company>HP</Company>
  <LinksUpToDate>false</LinksUpToDate>
  <CharactersWithSpaces>232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巴塞尔问题(Basel problem)的多种解法——怎么计算$\frac{1}{1^2}+\frac{1}{2^2}+\frac{1}{3^2}+\cdots$ ? - 御坂01034 - 博客园</dc:title>
  <dc:creator/>
  <cp:lastModifiedBy>weiyuan</cp:lastModifiedBy>
  <cp:revision>2</cp:revision>
  <dcterms:created xsi:type="dcterms:W3CDTF">2023-05-17T09:41:00Z</dcterms:created>
  <dcterms:modified xsi:type="dcterms:W3CDTF">2023-05-17T09:42:00Z</dcterms:modified>
</cp:coreProperties>
</file>